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7BEF11" w14:textId="2AE5B44D" w:rsidR="00D71C88" w:rsidRDefault="00CE1F84" w:rsidP="00814C67">
      <w:pPr>
        <w:jc w:val="left"/>
        <w:sectPr w:rsidR="00D71C88" w:rsidSect="009A1281">
          <w:pgSz w:w="16838" w:h="11906" w:orient="landscape"/>
          <w:pgMar w:top="567" w:right="567" w:bottom="567" w:left="936" w:header="567" w:footer="703" w:gutter="0"/>
          <w:cols w:num="4" w:space="1503" w:equalWidth="0">
            <w:col w:w="3175" w:space="567"/>
            <w:col w:w="3175" w:space="1503"/>
            <w:col w:w="3173" w:space="567"/>
            <w:col w:w="3175"/>
          </w:cols>
          <w:docGrid w:linePitch="360"/>
        </w:sectPr>
      </w:pPr>
      <w:r>
        <w:rPr>
          <w:noProof/>
        </w:rPr>
        <w:pict w14:anchorId="4942B707">
          <v:shapetype id="_x0000_t202" coordsize="21600,21600" o:spt="202" path="m,l,21600r21600,l21600,xe">
            <v:stroke joinstyle="miter"/>
            <v:path gradientshapeok="t" o:connecttype="rect"/>
          </v:shapetype>
          <v:shape id="_x0000_s2053" type="#_x0000_t202" style="position:absolute;margin-left:38.85pt;margin-top:4.6pt;width:244.45pt;height:30.95pt;z-index:251658240" stroked="f">
            <v:textbox>
              <w:txbxContent>
                <w:p w14:paraId="1F746535" w14:textId="3A1858CF" w:rsidR="00CE1F84" w:rsidRPr="00CE1F84" w:rsidRDefault="00CE1F84">
                  <w:pPr>
                    <w:rPr>
                      <w:b/>
                      <w:bCs/>
                      <w:sz w:val="28"/>
                      <w:szCs w:val="28"/>
                    </w:rPr>
                  </w:pPr>
                  <w:r w:rsidRPr="00CE1F84">
                    <w:rPr>
                      <w:b/>
                      <w:bCs/>
                      <w:sz w:val="28"/>
                      <w:szCs w:val="28"/>
                    </w:rPr>
                    <w:t>Schritte mit Jesus</w:t>
                  </w:r>
                </w:p>
              </w:txbxContent>
            </v:textbox>
          </v:shape>
        </w:pict>
      </w:r>
    </w:p>
    <w:p w14:paraId="7EF022F9" w14:textId="77777777" w:rsidR="00B83D24" w:rsidRDefault="00B83D24" w:rsidP="00903EB5">
      <w:pPr>
        <w:pStyle w:val="JS-berschriftTrkis"/>
        <w:rPr>
          <w:color w:val="000000"/>
          <w:sz w:val="18"/>
          <w:szCs w:val="18"/>
        </w:rPr>
      </w:pPr>
    </w:p>
    <w:tbl>
      <w:tblPr>
        <w:tblStyle w:val="Tabellenraster"/>
        <w:tblW w:w="3175" w:type="dxa"/>
        <w:tblLayout w:type="fixed"/>
        <w:tblLook w:val="04A0" w:firstRow="1" w:lastRow="0" w:firstColumn="1" w:lastColumn="0" w:noHBand="0" w:noVBand="1"/>
      </w:tblPr>
      <w:tblGrid>
        <w:gridCol w:w="635"/>
        <w:gridCol w:w="2540"/>
      </w:tblGrid>
      <w:tr w:rsidR="00B83D24" w:rsidRPr="00AF4DB9" w14:paraId="13C10461" w14:textId="77777777" w:rsidTr="003E4B53">
        <w:trPr>
          <w:trHeight w:val="369"/>
        </w:trPr>
        <w:tc>
          <w:tcPr>
            <w:tcW w:w="3175" w:type="dxa"/>
            <w:gridSpan w:val="2"/>
            <w:tcBorders>
              <w:bottom w:val="single" w:sz="4" w:space="0" w:color="auto"/>
            </w:tcBorders>
          </w:tcPr>
          <w:p w14:paraId="4EFB24D6" w14:textId="77777777" w:rsidR="00B83D24" w:rsidRPr="00AF4DB9" w:rsidRDefault="00B83D24" w:rsidP="003E4B53">
            <w:pPr>
              <w:spacing w:beforeLines="40" w:before="96"/>
              <w:jc w:val="left"/>
              <w:rPr>
                <w:b/>
                <w:sz w:val="18"/>
                <w:szCs w:val="18"/>
                <w:u w:val="single"/>
              </w:rPr>
            </w:pPr>
            <w:r w:rsidRPr="00AF4DB9">
              <w:rPr>
                <w:b/>
                <w:sz w:val="18"/>
                <w:szCs w:val="18"/>
                <w:u w:val="single"/>
              </w:rPr>
              <w:t>Gott begegnen</w:t>
            </w:r>
          </w:p>
        </w:tc>
      </w:tr>
      <w:tr w:rsidR="00B83D24" w:rsidRPr="00AF4DB9" w14:paraId="7781AE8F" w14:textId="77777777" w:rsidTr="003E4B53">
        <w:trPr>
          <w:trHeight w:val="369"/>
        </w:trPr>
        <w:tc>
          <w:tcPr>
            <w:tcW w:w="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6ED1C085" w14:textId="77777777" w:rsidR="00B83D24" w:rsidRPr="00AF4DB9" w:rsidRDefault="00B83D24" w:rsidP="003E4B53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BS 0</w:t>
            </w:r>
            <w:r>
              <w:rPr>
                <w:rFonts w:eastAsia="Times New Roman" w:cs="Arial"/>
                <w:noProof/>
                <w:sz w:val="18"/>
                <w:szCs w:val="18"/>
                <w:lang w:eastAsia="de-DE"/>
              </w:rPr>
              <w:t>1</w:t>
            </w:r>
            <w:r w:rsidRPr="00AF4DB9">
              <w:rPr>
                <w:sz w:val="18"/>
                <w:szCs w:val="18"/>
              </w:rPr>
              <w:t>:</w:t>
            </w:r>
          </w:p>
        </w:tc>
        <w:tc>
          <w:tcPr>
            <w:tcW w:w="2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7FD3B2DC" w14:textId="77777777" w:rsidR="00B83D24" w:rsidRPr="00AF4DB9" w:rsidRDefault="00B83D24" w:rsidP="003E4B53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Wie ist Gott?</w:t>
            </w:r>
          </w:p>
        </w:tc>
      </w:tr>
      <w:tr w:rsidR="00B83D24" w:rsidRPr="00AF4DB9" w14:paraId="2483B1A6" w14:textId="77777777" w:rsidTr="003E4B53">
        <w:trPr>
          <w:trHeight w:val="369"/>
        </w:trPr>
        <w:tc>
          <w:tcPr>
            <w:tcW w:w="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4512A1E7" w14:textId="77777777" w:rsidR="00B83D24" w:rsidRPr="00AF4DB9" w:rsidRDefault="00B83D24" w:rsidP="003E4B53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>
              <w:rPr>
                <w:sz w:val="18"/>
                <w:szCs w:val="18"/>
              </w:rPr>
              <w:t>02:</w:t>
            </w:r>
            <w:r w:rsidRPr="00AF4DB9">
              <w:rPr>
                <w:sz w:val="18"/>
                <w:szCs w:val="18"/>
              </w:rPr>
              <w:t xml:space="preserve"> </w:t>
            </w:r>
          </w:p>
        </w:tc>
        <w:tc>
          <w:tcPr>
            <w:tcW w:w="2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76DA01CB" w14:textId="77777777" w:rsidR="00B83D24" w:rsidRPr="00AF4DB9" w:rsidRDefault="00B83D24" w:rsidP="003E4B53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Die Kraft von Gottes Wort</w:t>
            </w:r>
          </w:p>
        </w:tc>
      </w:tr>
    </w:tbl>
    <w:p w14:paraId="4442BA8A" w14:textId="77777777" w:rsidR="00B83D24" w:rsidRDefault="00B83D24" w:rsidP="00903EB5">
      <w:pPr>
        <w:pStyle w:val="JS-berschriftTrkis"/>
        <w:rPr>
          <w:color w:val="000000"/>
          <w:sz w:val="18"/>
          <w:szCs w:val="18"/>
        </w:rPr>
      </w:pPr>
    </w:p>
    <w:p w14:paraId="4C1C39EA" w14:textId="77777777" w:rsidR="007108C7" w:rsidRDefault="007108C7" w:rsidP="00903EB5">
      <w:pPr>
        <w:pStyle w:val="JS-berschriftTrkis"/>
        <w:rPr>
          <w:color w:val="000000"/>
          <w:sz w:val="18"/>
          <w:szCs w:val="18"/>
        </w:rPr>
      </w:pPr>
    </w:p>
    <w:tbl>
      <w:tblPr>
        <w:tblStyle w:val="Tabellenraster"/>
        <w:tblW w:w="3175" w:type="dxa"/>
        <w:tblLayout w:type="fixed"/>
        <w:tblLook w:val="04A0" w:firstRow="1" w:lastRow="0" w:firstColumn="1" w:lastColumn="0" w:noHBand="0" w:noVBand="1"/>
      </w:tblPr>
      <w:tblGrid>
        <w:gridCol w:w="672"/>
        <w:gridCol w:w="2503"/>
      </w:tblGrid>
      <w:tr w:rsidR="00DC26EB" w:rsidRPr="00AF4DB9" w14:paraId="28AAD85D" w14:textId="77777777" w:rsidTr="00B55F9E">
        <w:trPr>
          <w:trHeight w:val="369"/>
        </w:trPr>
        <w:tc>
          <w:tcPr>
            <w:tcW w:w="3175" w:type="dxa"/>
            <w:gridSpan w:val="2"/>
            <w:tcBorders>
              <w:bottom w:val="single" w:sz="4" w:space="0" w:color="auto"/>
            </w:tcBorders>
          </w:tcPr>
          <w:p w14:paraId="1B79BF41" w14:textId="14AA1A1E" w:rsidR="00DC26EB" w:rsidRPr="00AF4DB9" w:rsidRDefault="00DC26EB" w:rsidP="007C5AB8">
            <w:pPr>
              <w:spacing w:beforeLines="40" w:before="96"/>
              <w:jc w:val="left"/>
              <w:rPr>
                <w:b/>
                <w:sz w:val="18"/>
                <w:szCs w:val="18"/>
                <w:u w:val="single"/>
              </w:rPr>
            </w:pPr>
            <w:r w:rsidRPr="00AF4DB9">
              <w:rPr>
                <w:b/>
                <w:sz w:val="18"/>
                <w:szCs w:val="18"/>
                <w:u w:val="single"/>
              </w:rPr>
              <w:t>Erlösung verstehen</w:t>
            </w:r>
          </w:p>
        </w:tc>
      </w:tr>
      <w:tr w:rsidR="00DC26EB" w:rsidRPr="00AF4DB9" w14:paraId="3628339C" w14:textId="77777777" w:rsidTr="00B55F9E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3D3B20A8" w14:textId="787C74E5" w:rsidR="00DC26EB" w:rsidRPr="00AF4DB9" w:rsidRDefault="00DC26EB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>
              <w:rPr>
                <w:sz w:val="18"/>
                <w:szCs w:val="18"/>
              </w:rPr>
              <w:t>03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2060A1B4" w14:textId="14DBE12B" w:rsidR="00DC26EB" w:rsidRPr="00AF4DB9" w:rsidRDefault="00DC26EB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Der Erlösungsplan*</w:t>
            </w:r>
          </w:p>
        </w:tc>
      </w:tr>
      <w:tr w:rsidR="00DC26EB" w:rsidRPr="00AF4DB9" w14:paraId="5C66374B" w14:textId="77777777" w:rsidTr="00B55F9E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3F50AA82" w14:textId="2E5611B8" w:rsidR="00DC26EB" w:rsidRPr="00AF4DB9" w:rsidRDefault="00DC26EB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BS 0</w:t>
            </w:r>
            <w:r>
              <w:rPr>
                <w:sz w:val="18"/>
                <w:szCs w:val="18"/>
              </w:rPr>
              <w:t>4:</w:t>
            </w:r>
            <w:r w:rsidRPr="00AF4DB9">
              <w:rPr>
                <w:sz w:val="18"/>
                <w:szCs w:val="18"/>
              </w:rPr>
              <w:t xml:space="preserve"> 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14AA17F8" w14:textId="11C73056" w:rsidR="00DC26EB" w:rsidRPr="00AF4DB9" w:rsidRDefault="0041509C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 Schöpfer stellt sich vor</w:t>
            </w:r>
          </w:p>
        </w:tc>
      </w:tr>
      <w:tr w:rsidR="00DC26EB" w:rsidRPr="00AF4DB9" w14:paraId="28239AC0" w14:textId="77777777" w:rsidTr="00B55F9E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05938B68" w14:textId="0FAED1E9" w:rsidR="00DC26EB" w:rsidRPr="00AF4DB9" w:rsidRDefault="00DC26EB" w:rsidP="00DC26EB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BS 0</w:t>
            </w:r>
            <w:r>
              <w:rPr>
                <w:rFonts w:eastAsia="Times New Roman" w:cs="Arial"/>
                <w:noProof/>
                <w:sz w:val="18"/>
                <w:szCs w:val="18"/>
                <w:lang w:eastAsia="de-DE"/>
              </w:rPr>
              <w:t>5</w:t>
            </w:r>
            <w:r w:rsidRPr="00AF4DB9">
              <w:rPr>
                <w:sz w:val="18"/>
                <w:szCs w:val="18"/>
              </w:rPr>
              <w:t>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0857B767" w14:textId="7EFEF6F4" w:rsidR="00DC26EB" w:rsidRPr="00AF4DB9" w:rsidRDefault="0041509C" w:rsidP="00DC26EB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Der Sündenfall</w:t>
            </w:r>
          </w:p>
        </w:tc>
      </w:tr>
      <w:tr w:rsidR="00DC26EB" w:rsidRPr="00AF4DB9" w14:paraId="326EBDD4" w14:textId="77777777" w:rsidTr="00B55F9E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477410A2" w14:textId="5DBFA628" w:rsidR="00DC26EB" w:rsidRPr="00AF4DB9" w:rsidRDefault="00DC26EB" w:rsidP="00DC26EB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BS 0</w:t>
            </w:r>
            <w:r>
              <w:rPr>
                <w:rFonts w:eastAsia="Times New Roman" w:cs="Arial"/>
                <w:noProof/>
                <w:sz w:val="18"/>
                <w:szCs w:val="18"/>
                <w:lang w:eastAsia="de-DE"/>
              </w:rPr>
              <w:t>6</w:t>
            </w:r>
            <w:r w:rsidRPr="00AF4DB9">
              <w:rPr>
                <w:sz w:val="18"/>
                <w:szCs w:val="18"/>
              </w:rPr>
              <w:t xml:space="preserve">: 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4AAEE407" w14:textId="3BB26EBC" w:rsidR="00DC26EB" w:rsidRPr="00AF4DB9" w:rsidRDefault="0041509C" w:rsidP="00DC26EB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Ursprung des Bösen*</w:t>
            </w:r>
          </w:p>
        </w:tc>
      </w:tr>
      <w:tr w:rsidR="00DC26EB" w:rsidRPr="00AF4DB9" w14:paraId="71C03F2B" w14:textId="77777777" w:rsidTr="00B55F9E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226FD8D8" w14:textId="2F5E63F2" w:rsidR="00DC26EB" w:rsidRPr="00AF4DB9" w:rsidRDefault="00DC26EB" w:rsidP="00DC26EB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BS 0</w:t>
            </w:r>
            <w:r>
              <w:rPr>
                <w:rFonts w:eastAsia="Times New Roman" w:cs="Arial"/>
                <w:noProof/>
                <w:sz w:val="18"/>
                <w:szCs w:val="18"/>
                <w:lang w:eastAsia="de-DE"/>
              </w:rPr>
              <w:t>7</w:t>
            </w:r>
            <w:r w:rsidRPr="00AF4DB9">
              <w:rPr>
                <w:sz w:val="18"/>
                <w:szCs w:val="18"/>
              </w:rPr>
              <w:t>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37DE99D5" w14:textId="33EEF870" w:rsidR="00DC26EB" w:rsidRPr="00AF4DB9" w:rsidRDefault="0041509C" w:rsidP="00DC26EB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Der Messias</w:t>
            </w:r>
          </w:p>
        </w:tc>
      </w:tr>
      <w:tr w:rsidR="00DC26EB" w:rsidRPr="00AF4DB9" w14:paraId="521EFBB7" w14:textId="77777777" w:rsidTr="00B55F9E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2AF88571" w14:textId="0040674B" w:rsidR="00DC26EB" w:rsidRPr="00AF4DB9" w:rsidRDefault="00DC26EB" w:rsidP="00DC26EB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BS 0</w:t>
            </w:r>
            <w:r>
              <w:rPr>
                <w:rFonts w:eastAsia="Times New Roman" w:cs="Arial"/>
                <w:noProof/>
                <w:sz w:val="18"/>
                <w:szCs w:val="18"/>
                <w:lang w:eastAsia="de-DE"/>
              </w:rPr>
              <w:t>8</w:t>
            </w:r>
            <w:r w:rsidRPr="00AF4DB9">
              <w:rPr>
                <w:sz w:val="18"/>
                <w:szCs w:val="18"/>
              </w:rPr>
              <w:t xml:space="preserve">: 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1B2413F9" w14:textId="73FE7251" w:rsidR="00DC26EB" w:rsidRPr="00AF4DB9" w:rsidRDefault="0041509C" w:rsidP="00DC26EB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Gott wird Mensch</w:t>
            </w:r>
          </w:p>
        </w:tc>
      </w:tr>
      <w:tr w:rsidR="00DC26EB" w:rsidRPr="00AF4DB9" w14:paraId="4F6F834F" w14:textId="77777777" w:rsidTr="00B55F9E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5215B7B0" w14:textId="18E59092" w:rsidR="00DC26EB" w:rsidRPr="00AF4DB9" w:rsidRDefault="00DC26EB" w:rsidP="00DC26EB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BS 0</w:t>
            </w:r>
            <w:r>
              <w:rPr>
                <w:rFonts w:eastAsia="Times New Roman" w:cs="Arial"/>
                <w:noProof/>
                <w:sz w:val="18"/>
                <w:szCs w:val="18"/>
                <w:lang w:eastAsia="de-DE"/>
              </w:rPr>
              <w:t>9</w:t>
            </w:r>
            <w:r w:rsidRPr="00AF4DB9">
              <w:rPr>
                <w:sz w:val="18"/>
                <w:szCs w:val="18"/>
              </w:rPr>
              <w:t>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2634B77A" w14:textId="0AE404BD" w:rsidR="00DC26EB" w:rsidRPr="00AF4DB9" w:rsidRDefault="0041509C" w:rsidP="00DC26EB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Das Kreuz verstehen</w:t>
            </w:r>
          </w:p>
        </w:tc>
      </w:tr>
      <w:tr w:rsidR="00DC26EB" w:rsidRPr="00AF4DB9" w14:paraId="0828653E" w14:textId="77777777" w:rsidTr="00B55F9E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19163F73" w14:textId="5104B378" w:rsidR="00DC26EB" w:rsidRPr="00AF4DB9" w:rsidRDefault="00DC26EB" w:rsidP="00DC26EB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>
              <w:rPr>
                <w:sz w:val="18"/>
                <w:szCs w:val="18"/>
              </w:rPr>
              <w:t>10</w:t>
            </w:r>
            <w:r w:rsidRPr="00AF4DB9">
              <w:rPr>
                <w:sz w:val="18"/>
                <w:szCs w:val="18"/>
              </w:rPr>
              <w:t xml:space="preserve">: 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058CDDDF" w14:textId="31531EBD" w:rsidR="00DC26EB" w:rsidRPr="00AF4DB9" w:rsidRDefault="0041509C" w:rsidP="00DC26EB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Die Auferstehung Jesu</w:t>
            </w:r>
          </w:p>
        </w:tc>
      </w:tr>
      <w:tr w:rsidR="00DC26EB" w:rsidRPr="00AF4DB9" w14:paraId="2EBDB889" w14:textId="77777777" w:rsidTr="00B55F9E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54E682F5" w14:textId="75D14ADE" w:rsidR="00DC26EB" w:rsidRPr="00AF4DB9" w:rsidRDefault="00DC26EB" w:rsidP="00DC26EB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>
              <w:rPr>
                <w:rFonts w:eastAsia="Times New Roman" w:cs="Arial"/>
                <w:noProof/>
                <w:sz w:val="18"/>
                <w:szCs w:val="18"/>
                <w:lang w:eastAsia="de-DE"/>
              </w:rPr>
              <w:t>11</w:t>
            </w:r>
            <w:r w:rsidRPr="00AF4DB9">
              <w:rPr>
                <w:sz w:val="18"/>
                <w:szCs w:val="18"/>
              </w:rPr>
              <w:t>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2A3AD9AE" w14:textId="23478FD9" w:rsidR="00DC26EB" w:rsidRPr="00AF4DB9" w:rsidRDefault="0041509C" w:rsidP="00DC26EB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Messianische Weissagungen</w:t>
            </w:r>
          </w:p>
        </w:tc>
      </w:tr>
      <w:tr w:rsidR="00DC26EB" w:rsidRPr="00AF4DB9" w14:paraId="44A7D5CB" w14:textId="77777777" w:rsidTr="00B55F9E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6957641A" w14:textId="702EF89B" w:rsidR="00DC26EB" w:rsidRPr="00AF4DB9" w:rsidRDefault="00DC26EB" w:rsidP="00DC26EB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>
              <w:rPr>
                <w:rFonts w:eastAsia="Times New Roman" w:cs="Arial"/>
                <w:noProof/>
                <w:sz w:val="18"/>
                <w:szCs w:val="18"/>
                <w:lang w:eastAsia="de-DE"/>
              </w:rPr>
              <w:t>12</w:t>
            </w:r>
            <w:r w:rsidRPr="00AF4DB9">
              <w:rPr>
                <w:sz w:val="18"/>
                <w:szCs w:val="18"/>
              </w:rPr>
              <w:t xml:space="preserve">: 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58A81E86" w14:textId="6CA505F2" w:rsidR="00DC26EB" w:rsidRPr="00AF4DB9" w:rsidRDefault="0041509C" w:rsidP="00DC26EB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Wiederkunft Jesu*</w:t>
            </w:r>
          </w:p>
        </w:tc>
      </w:tr>
    </w:tbl>
    <w:p w14:paraId="2CDA440C" w14:textId="3593F936" w:rsidR="00B72B35" w:rsidRDefault="00B72B35" w:rsidP="003D2F25">
      <w:pPr>
        <w:pStyle w:val="JS-berschriftTrkis"/>
        <w:rPr>
          <w:color w:val="000000"/>
          <w:sz w:val="18"/>
          <w:szCs w:val="18"/>
        </w:rPr>
      </w:pPr>
    </w:p>
    <w:p w14:paraId="64B020FC" w14:textId="77777777" w:rsidR="00A7406A" w:rsidRDefault="00A7406A" w:rsidP="003D2F25">
      <w:pPr>
        <w:pStyle w:val="JS-berschriftTrkis"/>
        <w:rPr>
          <w:color w:val="000000"/>
          <w:sz w:val="18"/>
          <w:szCs w:val="18"/>
        </w:rPr>
      </w:pPr>
    </w:p>
    <w:tbl>
      <w:tblPr>
        <w:tblStyle w:val="Tabellenraster"/>
        <w:tblW w:w="3175" w:type="dxa"/>
        <w:tblLayout w:type="fixed"/>
        <w:tblLook w:val="04A0" w:firstRow="1" w:lastRow="0" w:firstColumn="1" w:lastColumn="0" w:noHBand="0" w:noVBand="1"/>
      </w:tblPr>
      <w:tblGrid>
        <w:gridCol w:w="672"/>
        <w:gridCol w:w="2503"/>
      </w:tblGrid>
      <w:tr w:rsidR="003D2F25" w:rsidRPr="00AF4DB9" w14:paraId="5A27DDC1" w14:textId="77777777" w:rsidTr="007C5AB8">
        <w:trPr>
          <w:trHeight w:val="369"/>
        </w:trPr>
        <w:tc>
          <w:tcPr>
            <w:tcW w:w="3175" w:type="dxa"/>
            <w:gridSpan w:val="2"/>
            <w:tcBorders>
              <w:bottom w:val="single" w:sz="4" w:space="0" w:color="auto"/>
            </w:tcBorders>
          </w:tcPr>
          <w:p w14:paraId="3177C0B0" w14:textId="656168AF" w:rsidR="003D2F25" w:rsidRPr="00AF4DB9" w:rsidRDefault="003D2F25" w:rsidP="007C5AB8">
            <w:pPr>
              <w:spacing w:beforeLines="40" w:before="96"/>
              <w:jc w:val="left"/>
              <w:rPr>
                <w:b/>
                <w:sz w:val="18"/>
                <w:szCs w:val="18"/>
                <w:u w:val="single"/>
              </w:rPr>
            </w:pPr>
            <w:r w:rsidRPr="00AF4DB9">
              <w:rPr>
                <w:b/>
                <w:sz w:val="18"/>
                <w:szCs w:val="18"/>
                <w:u w:val="single"/>
              </w:rPr>
              <w:t xml:space="preserve">Erlösung </w:t>
            </w:r>
            <w:r>
              <w:rPr>
                <w:b/>
                <w:sz w:val="18"/>
                <w:szCs w:val="18"/>
                <w:u w:val="single"/>
              </w:rPr>
              <w:t>erfahren</w:t>
            </w:r>
          </w:p>
        </w:tc>
      </w:tr>
      <w:tr w:rsidR="003D2F25" w:rsidRPr="00AF4DB9" w14:paraId="35A068A7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46730955" w14:textId="449860D4" w:rsidR="003D2F25" w:rsidRPr="00AF4DB9" w:rsidRDefault="003D2F25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 w:rsidR="007A213C">
              <w:rPr>
                <w:sz w:val="18"/>
                <w:szCs w:val="18"/>
              </w:rPr>
              <w:t>13</w:t>
            </w:r>
            <w:r>
              <w:rPr>
                <w:sz w:val="18"/>
                <w:szCs w:val="18"/>
              </w:rPr>
              <w:t>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4639E203" w14:textId="6545E993" w:rsidR="003D2F25" w:rsidRPr="00AF4DB9" w:rsidRDefault="007A213C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Was ist Sünde?</w:t>
            </w:r>
          </w:p>
        </w:tc>
      </w:tr>
      <w:tr w:rsidR="003D2F25" w:rsidRPr="00AF4DB9" w14:paraId="7CBE62E9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65DBA728" w14:textId="5C7EB73E" w:rsidR="003D2F25" w:rsidRPr="00AF4DB9" w:rsidRDefault="003D2F25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 w:rsidR="007A213C">
              <w:rPr>
                <w:sz w:val="18"/>
                <w:szCs w:val="18"/>
              </w:rPr>
              <w:t>14</w:t>
            </w:r>
            <w:r>
              <w:rPr>
                <w:sz w:val="18"/>
                <w:szCs w:val="18"/>
              </w:rPr>
              <w:t>:</w:t>
            </w:r>
            <w:r w:rsidRPr="00AF4DB9">
              <w:rPr>
                <w:sz w:val="18"/>
                <w:szCs w:val="18"/>
              </w:rPr>
              <w:t xml:space="preserve"> 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36A8973A" w14:textId="3C099D38" w:rsidR="003D2F25" w:rsidRPr="00AF4DB9" w:rsidRDefault="007A213C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Buße und Reue</w:t>
            </w:r>
          </w:p>
        </w:tc>
      </w:tr>
      <w:tr w:rsidR="003D2F25" w:rsidRPr="00AF4DB9" w14:paraId="6CA778C7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2EE5727E" w14:textId="3F70F6C2" w:rsidR="003D2F25" w:rsidRPr="00AF4DB9" w:rsidRDefault="003D2F25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 w:rsidR="007A213C">
              <w:rPr>
                <w:sz w:val="18"/>
                <w:szCs w:val="18"/>
              </w:rPr>
              <w:t>15</w:t>
            </w:r>
            <w:r w:rsidRPr="00AF4DB9">
              <w:rPr>
                <w:sz w:val="18"/>
                <w:szCs w:val="18"/>
              </w:rPr>
              <w:t>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33660A57" w14:textId="61A3F2A7" w:rsidR="003D2F25" w:rsidRPr="00AF4DB9" w:rsidRDefault="007A213C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Vergebung</w:t>
            </w:r>
          </w:p>
        </w:tc>
      </w:tr>
      <w:tr w:rsidR="003D2F25" w:rsidRPr="00AF4DB9" w14:paraId="7D4BD480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6FD16DF0" w14:textId="24463E0B" w:rsidR="003D2F25" w:rsidRPr="00AF4DB9" w:rsidRDefault="003D2F25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 w:rsidR="007A213C">
              <w:rPr>
                <w:sz w:val="18"/>
                <w:szCs w:val="18"/>
              </w:rPr>
              <w:t>16</w:t>
            </w:r>
            <w:r w:rsidRPr="00AF4DB9">
              <w:rPr>
                <w:sz w:val="18"/>
                <w:szCs w:val="18"/>
              </w:rPr>
              <w:t xml:space="preserve">: 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507395EF" w14:textId="38C4E98A" w:rsidR="003D2F25" w:rsidRPr="00AF4DB9" w:rsidRDefault="007A213C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Gnade</w:t>
            </w:r>
          </w:p>
        </w:tc>
      </w:tr>
      <w:tr w:rsidR="003D2F25" w:rsidRPr="00AF4DB9" w14:paraId="5A0FFDD8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61243B2B" w14:textId="55A703D7" w:rsidR="003D2F25" w:rsidRPr="00AF4DB9" w:rsidRDefault="003D2F25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 w:rsidR="007A213C">
              <w:rPr>
                <w:sz w:val="18"/>
                <w:szCs w:val="18"/>
              </w:rPr>
              <w:t>17</w:t>
            </w:r>
            <w:r w:rsidRPr="00AF4DB9">
              <w:rPr>
                <w:sz w:val="18"/>
                <w:szCs w:val="18"/>
              </w:rPr>
              <w:t>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45FEC673" w14:textId="30468412" w:rsidR="003D2F25" w:rsidRPr="00AF4DB9" w:rsidRDefault="007A213C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Erlösung*</w:t>
            </w:r>
          </w:p>
        </w:tc>
      </w:tr>
      <w:tr w:rsidR="003D2F25" w:rsidRPr="00AF4DB9" w14:paraId="00969E14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328A4008" w14:textId="2E3F1F1C" w:rsidR="003D2F25" w:rsidRPr="00AF4DB9" w:rsidRDefault="003D2F25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 w:rsidR="007A213C">
              <w:rPr>
                <w:sz w:val="18"/>
                <w:szCs w:val="18"/>
              </w:rPr>
              <w:t>18</w:t>
            </w:r>
            <w:r w:rsidRPr="00AF4DB9">
              <w:rPr>
                <w:sz w:val="18"/>
                <w:szCs w:val="18"/>
              </w:rPr>
              <w:t xml:space="preserve">: 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7CC73058" w14:textId="63167EC3" w:rsidR="003D2F25" w:rsidRPr="00AF4DB9" w:rsidRDefault="007A213C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Heilsgewissheit*</w:t>
            </w:r>
          </w:p>
        </w:tc>
      </w:tr>
      <w:tr w:rsidR="003D2F25" w:rsidRPr="00AF4DB9" w14:paraId="2C726C2D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2D3B0D5B" w14:textId="09B973B2" w:rsidR="003D2F25" w:rsidRPr="00AF4DB9" w:rsidRDefault="003D2F25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 w:rsidR="007A213C">
              <w:rPr>
                <w:sz w:val="18"/>
                <w:szCs w:val="18"/>
              </w:rPr>
              <w:t>19</w:t>
            </w:r>
            <w:r w:rsidRPr="00AF4DB9">
              <w:rPr>
                <w:sz w:val="18"/>
                <w:szCs w:val="18"/>
              </w:rPr>
              <w:t>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4D7C165A" w14:textId="2910B706" w:rsidR="003D2F25" w:rsidRPr="00AF4DB9" w:rsidRDefault="007A213C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Taufe*</w:t>
            </w:r>
          </w:p>
        </w:tc>
      </w:tr>
    </w:tbl>
    <w:p w14:paraId="132C4068" w14:textId="77777777" w:rsidR="007108C7" w:rsidRDefault="007108C7" w:rsidP="003D2F25">
      <w:pPr>
        <w:pStyle w:val="JS-berschriftTrkis"/>
        <w:rPr>
          <w:color w:val="000000"/>
          <w:sz w:val="20"/>
          <w:szCs w:val="20"/>
        </w:rPr>
      </w:pPr>
    </w:p>
    <w:p w14:paraId="19CEE79C" w14:textId="77777777" w:rsidR="00B83D24" w:rsidRPr="00B83D24" w:rsidRDefault="00B83D24" w:rsidP="00B83D24">
      <w:pPr>
        <w:pStyle w:val="JS-berschriftTrkis"/>
        <w:spacing w:line="240" w:lineRule="auto"/>
        <w:rPr>
          <w:color w:val="000000"/>
          <w:sz w:val="14"/>
          <w:szCs w:val="14"/>
        </w:rPr>
      </w:pPr>
    </w:p>
    <w:p w14:paraId="4869EEFB" w14:textId="77777777" w:rsidR="007108C7" w:rsidRPr="007108C7" w:rsidRDefault="007108C7" w:rsidP="003D2F25">
      <w:pPr>
        <w:pStyle w:val="JS-berschriftTrkis"/>
        <w:rPr>
          <w:color w:val="000000"/>
          <w:sz w:val="10"/>
          <w:szCs w:val="10"/>
        </w:rPr>
      </w:pPr>
    </w:p>
    <w:tbl>
      <w:tblPr>
        <w:tblStyle w:val="Tabellenraster"/>
        <w:tblW w:w="3175" w:type="dxa"/>
        <w:tblLayout w:type="fixed"/>
        <w:tblLook w:val="04A0" w:firstRow="1" w:lastRow="0" w:firstColumn="1" w:lastColumn="0" w:noHBand="0" w:noVBand="1"/>
      </w:tblPr>
      <w:tblGrid>
        <w:gridCol w:w="672"/>
        <w:gridCol w:w="2503"/>
      </w:tblGrid>
      <w:tr w:rsidR="007108C7" w:rsidRPr="00AF4DB9" w14:paraId="28B376C3" w14:textId="77777777" w:rsidTr="003E4B53">
        <w:trPr>
          <w:trHeight w:val="369"/>
        </w:trPr>
        <w:tc>
          <w:tcPr>
            <w:tcW w:w="3175" w:type="dxa"/>
            <w:gridSpan w:val="2"/>
            <w:tcBorders>
              <w:bottom w:val="single" w:sz="4" w:space="0" w:color="auto"/>
            </w:tcBorders>
          </w:tcPr>
          <w:p w14:paraId="3D636200" w14:textId="77777777" w:rsidR="007108C7" w:rsidRPr="00AF4DB9" w:rsidRDefault="007108C7" w:rsidP="003E4B53">
            <w:pPr>
              <w:spacing w:beforeLines="40" w:before="96"/>
              <w:jc w:val="left"/>
              <w:rPr>
                <w:b/>
                <w:sz w:val="18"/>
                <w:szCs w:val="18"/>
                <w:u w:val="single"/>
              </w:rPr>
            </w:pPr>
            <w:r w:rsidRPr="006300B3">
              <w:rPr>
                <w:b/>
                <w:sz w:val="18"/>
                <w:szCs w:val="18"/>
                <w:u w:val="single"/>
              </w:rPr>
              <w:t>Im Glauben wachsen</w:t>
            </w:r>
          </w:p>
        </w:tc>
      </w:tr>
      <w:tr w:rsidR="007108C7" w:rsidRPr="00AF4DB9" w14:paraId="6303AEB5" w14:textId="77777777" w:rsidTr="003E4B53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07DFEBBD" w14:textId="77777777" w:rsidR="007108C7" w:rsidRPr="00AF4DB9" w:rsidRDefault="007108C7" w:rsidP="003E4B53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>
              <w:rPr>
                <w:sz w:val="18"/>
                <w:szCs w:val="18"/>
              </w:rPr>
              <w:t>20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34635D6B" w14:textId="77777777" w:rsidR="007108C7" w:rsidRPr="00AF4DB9" w:rsidRDefault="007108C7" w:rsidP="003E4B53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Die Gottheit Jesu*</w:t>
            </w:r>
          </w:p>
        </w:tc>
      </w:tr>
      <w:tr w:rsidR="007108C7" w:rsidRPr="00AF4DB9" w14:paraId="36544E44" w14:textId="77777777" w:rsidTr="003E4B53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1F52319E" w14:textId="77777777" w:rsidR="007108C7" w:rsidRPr="00AF4DB9" w:rsidRDefault="007108C7" w:rsidP="003E4B53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>
              <w:rPr>
                <w:sz w:val="18"/>
                <w:szCs w:val="18"/>
              </w:rPr>
              <w:t>21:</w:t>
            </w:r>
            <w:r w:rsidRPr="00AF4DB9">
              <w:rPr>
                <w:sz w:val="18"/>
                <w:szCs w:val="18"/>
              </w:rPr>
              <w:t xml:space="preserve"> 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2F464866" w14:textId="77777777" w:rsidR="007108C7" w:rsidRPr="00AF4DB9" w:rsidRDefault="007108C7" w:rsidP="003E4B53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496D25">
              <w:rPr>
                <w:sz w:val="18"/>
                <w:szCs w:val="18"/>
              </w:rPr>
              <w:t>Die Persönlichkeit des Heiligen Geistes*</w:t>
            </w:r>
          </w:p>
        </w:tc>
      </w:tr>
      <w:tr w:rsidR="007108C7" w:rsidRPr="00AF4DB9" w14:paraId="4B7EB332" w14:textId="77777777" w:rsidTr="003E4B53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5B4B5F0B" w14:textId="77777777" w:rsidR="007108C7" w:rsidRPr="00AF4DB9" w:rsidRDefault="007108C7" w:rsidP="003E4B53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>
              <w:rPr>
                <w:sz w:val="18"/>
                <w:szCs w:val="18"/>
              </w:rPr>
              <w:t>22</w:t>
            </w:r>
            <w:r w:rsidRPr="00AF4DB9">
              <w:rPr>
                <w:sz w:val="18"/>
                <w:szCs w:val="18"/>
              </w:rPr>
              <w:t>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758A08C0" w14:textId="77777777" w:rsidR="007108C7" w:rsidRPr="00AF4DB9" w:rsidRDefault="007108C7" w:rsidP="003E4B53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Die Gabe des Heiligen Geistes*</w:t>
            </w:r>
          </w:p>
        </w:tc>
      </w:tr>
      <w:tr w:rsidR="007108C7" w:rsidRPr="00AF4DB9" w14:paraId="6CCD9973" w14:textId="77777777" w:rsidTr="003E4B53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56AD7255" w14:textId="77777777" w:rsidR="007108C7" w:rsidRPr="00AF4DB9" w:rsidRDefault="007108C7" w:rsidP="003E4B53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>
              <w:rPr>
                <w:sz w:val="18"/>
                <w:szCs w:val="18"/>
              </w:rPr>
              <w:t>23</w:t>
            </w:r>
            <w:r w:rsidRPr="00AF4DB9">
              <w:rPr>
                <w:sz w:val="18"/>
                <w:szCs w:val="18"/>
              </w:rPr>
              <w:t xml:space="preserve">: 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570819AB" w14:textId="77777777" w:rsidR="007108C7" w:rsidRPr="00AF4DB9" w:rsidRDefault="007108C7" w:rsidP="003E4B53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Erfüllt mit dem Heiligen Geist*</w:t>
            </w:r>
          </w:p>
        </w:tc>
      </w:tr>
      <w:tr w:rsidR="007108C7" w:rsidRPr="00AF4DB9" w14:paraId="3864D289" w14:textId="77777777" w:rsidTr="003E4B53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2684B2EF" w14:textId="77777777" w:rsidR="007108C7" w:rsidRPr="00AF4DB9" w:rsidRDefault="007108C7" w:rsidP="003E4B53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>
              <w:rPr>
                <w:sz w:val="18"/>
                <w:szCs w:val="18"/>
              </w:rPr>
              <w:t>24</w:t>
            </w:r>
            <w:r w:rsidRPr="00AF4DB9">
              <w:rPr>
                <w:sz w:val="18"/>
                <w:szCs w:val="18"/>
              </w:rPr>
              <w:t>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4BD152DD" w14:textId="77777777" w:rsidR="007108C7" w:rsidRPr="00AF4DB9" w:rsidRDefault="007108C7" w:rsidP="003E4B53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Gebet*</w:t>
            </w:r>
          </w:p>
        </w:tc>
      </w:tr>
      <w:tr w:rsidR="007108C7" w:rsidRPr="00AF4DB9" w14:paraId="7A76A2A1" w14:textId="77777777" w:rsidTr="003E4B53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0EED9AFA" w14:textId="77777777" w:rsidR="007108C7" w:rsidRPr="00AF4DB9" w:rsidRDefault="007108C7" w:rsidP="003E4B53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>
              <w:rPr>
                <w:sz w:val="18"/>
                <w:szCs w:val="18"/>
              </w:rPr>
              <w:t>25</w:t>
            </w:r>
            <w:r w:rsidRPr="00AF4DB9">
              <w:rPr>
                <w:sz w:val="18"/>
                <w:szCs w:val="18"/>
              </w:rPr>
              <w:t xml:space="preserve">: 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4C5F2E0E" w14:textId="77777777" w:rsidR="007108C7" w:rsidRPr="00AF4DB9" w:rsidRDefault="007108C7" w:rsidP="003E4B53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Gemeinschaft</w:t>
            </w:r>
          </w:p>
        </w:tc>
      </w:tr>
      <w:tr w:rsidR="007108C7" w:rsidRPr="00AF4DB9" w14:paraId="30CA1EF0" w14:textId="77777777" w:rsidTr="003E4B53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3449E8A2" w14:textId="77777777" w:rsidR="007108C7" w:rsidRPr="00AF4DB9" w:rsidRDefault="007108C7" w:rsidP="003E4B53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>
              <w:rPr>
                <w:sz w:val="18"/>
                <w:szCs w:val="18"/>
              </w:rPr>
              <w:t>26</w:t>
            </w:r>
            <w:r w:rsidRPr="00AF4DB9">
              <w:rPr>
                <w:sz w:val="18"/>
                <w:szCs w:val="18"/>
              </w:rPr>
              <w:t>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126E694B" w14:textId="77777777" w:rsidR="007108C7" w:rsidRPr="00AF4DB9" w:rsidRDefault="007108C7" w:rsidP="003E4B53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Siegreich in Anfechtungen</w:t>
            </w:r>
          </w:p>
        </w:tc>
      </w:tr>
      <w:tr w:rsidR="007108C7" w:rsidRPr="00AF4DB9" w14:paraId="543DB927" w14:textId="77777777" w:rsidTr="003E4B53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5511BBF9" w14:textId="77777777" w:rsidR="007108C7" w:rsidRPr="00AF4DB9" w:rsidRDefault="007108C7" w:rsidP="003E4B53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>
              <w:rPr>
                <w:sz w:val="18"/>
                <w:szCs w:val="18"/>
              </w:rPr>
              <w:t>27</w:t>
            </w:r>
            <w:r w:rsidRPr="00AF4DB9">
              <w:rPr>
                <w:sz w:val="18"/>
                <w:szCs w:val="18"/>
              </w:rPr>
              <w:t xml:space="preserve">: 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246510AE" w14:textId="77777777" w:rsidR="007108C7" w:rsidRPr="00AF4DB9" w:rsidRDefault="007108C7" w:rsidP="003E4B53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Anderen vergeben</w:t>
            </w:r>
          </w:p>
        </w:tc>
      </w:tr>
      <w:tr w:rsidR="007108C7" w:rsidRPr="00AF4DB9" w14:paraId="794ACA4F" w14:textId="77777777" w:rsidTr="003E4B53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5EF4F41E" w14:textId="77777777" w:rsidR="007108C7" w:rsidRPr="00AF4DB9" w:rsidRDefault="007108C7" w:rsidP="003E4B53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>
              <w:rPr>
                <w:rFonts w:eastAsia="Times New Roman" w:cs="Arial"/>
                <w:noProof/>
                <w:sz w:val="18"/>
                <w:szCs w:val="18"/>
                <w:lang w:eastAsia="de-DE"/>
              </w:rPr>
              <w:t>28</w:t>
            </w:r>
            <w:r w:rsidRPr="00AF4DB9">
              <w:rPr>
                <w:sz w:val="18"/>
                <w:szCs w:val="18"/>
              </w:rPr>
              <w:t>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764612C3" w14:textId="77777777" w:rsidR="007108C7" w:rsidRPr="00AF4DB9" w:rsidRDefault="007108C7" w:rsidP="003E4B53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Okkulte Belastungen</w:t>
            </w:r>
          </w:p>
        </w:tc>
      </w:tr>
    </w:tbl>
    <w:p w14:paraId="5BA3FE65" w14:textId="77777777" w:rsidR="007108C7" w:rsidRDefault="007108C7" w:rsidP="003D2F25">
      <w:pPr>
        <w:pStyle w:val="JS-berschriftTrkis"/>
        <w:rPr>
          <w:color w:val="000000"/>
          <w:sz w:val="18"/>
          <w:szCs w:val="18"/>
        </w:rPr>
      </w:pPr>
    </w:p>
    <w:p w14:paraId="39807BC7" w14:textId="11AE8D8B" w:rsidR="00B72B35" w:rsidRDefault="00B72B35" w:rsidP="006E5CC6">
      <w:pPr>
        <w:pStyle w:val="JS-berschriftTrkis"/>
        <w:rPr>
          <w:sz w:val="18"/>
          <w:szCs w:val="18"/>
        </w:rPr>
      </w:pPr>
    </w:p>
    <w:tbl>
      <w:tblPr>
        <w:tblStyle w:val="Tabellenraster"/>
        <w:tblW w:w="3175" w:type="dxa"/>
        <w:tblLayout w:type="fixed"/>
        <w:tblLook w:val="04A0" w:firstRow="1" w:lastRow="0" w:firstColumn="1" w:lastColumn="0" w:noHBand="0" w:noVBand="1"/>
      </w:tblPr>
      <w:tblGrid>
        <w:gridCol w:w="672"/>
        <w:gridCol w:w="2503"/>
      </w:tblGrid>
      <w:tr w:rsidR="006E5CC6" w:rsidRPr="00AF4DB9" w14:paraId="62FDA85B" w14:textId="77777777" w:rsidTr="007C5AB8">
        <w:trPr>
          <w:trHeight w:val="369"/>
        </w:trPr>
        <w:tc>
          <w:tcPr>
            <w:tcW w:w="3175" w:type="dxa"/>
            <w:gridSpan w:val="2"/>
            <w:tcBorders>
              <w:bottom w:val="single" w:sz="4" w:space="0" w:color="auto"/>
            </w:tcBorders>
          </w:tcPr>
          <w:p w14:paraId="0325FA3D" w14:textId="2ABCBD92" w:rsidR="006E5CC6" w:rsidRPr="00AF4DB9" w:rsidRDefault="006E5CC6" w:rsidP="006E5CC6">
            <w:pPr>
              <w:spacing w:beforeLines="40" w:before="96"/>
              <w:jc w:val="left"/>
              <w:rPr>
                <w:b/>
                <w:sz w:val="18"/>
                <w:szCs w:val="18"/>
                <w:u w:val="single"/>
              </w:rPr>
            </w:pPr>
            <w:r w:rsidRPr="00B2264B">
              <w:rPr>
                <w:b/>
                <w:sz w:val="18"/>
                <w:szCs w:val="18"/>
                <w:u w:val="single"/>
              </w:rPr>
              <w:t>Für Jesus leben</w:t>
            </w:r>
          </w:p>
        </w:tc>
      </w:tr>
      <w:tr w:rsidR="006E5CC6" w:rsidRPr="00AF4DB9" w14:paraId="31DAE3FE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38308C9A" w14:textId="2CC2F2BC" w:rsidR="006E5CC6" w:rsidRPr="00AF4DB9" w:rsidRDefault="006E5CC6" w:rsidP="006E5CC6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>
              <w:rPr>
                <w:sz w:val="18"/>
                <w:szCs w:val="18"/>
              </w:rPr>
              <w:t>2</w:t>
            </w:r>
            <w:r w:rsidR="00C36DEC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398EAEF6" w14:textId="0585034A" w:rsidR="006E5CC6" w:rsidRPr="00AF4DB9" w:rsidRDefault="007A213E" w:rsidP="006E5CC6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Dienen und Helfen</w:t>
            </w:r>
          </w:p>
        </w:tc>
      </w:tr>
      <w:tr w:rsidR="006E5CC6" w:rsidRPr="00AF4DB9" w14:paraId="41C9BCB2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35694BD5" w14:textId="552E6568" w:rsidR="006E5CC6" w:rsidRPr="00AF4DB9" w:rsidRDefault="006E5CC6" w:rsidP="006E5CC6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 w:rsidR="00C36DEC">
              <w:rPr>
                <w:sz w:val="18"/>
                <w:szCs w:val="18"/>
              </w:rPr>
              <w:t>30</w:t>
            </w:r>
            <w:r>
              <w:rPr>
                <w:sz w:val="18"/>
                <w:szCs w:val="18"/>
              </w:rPr>
              <w:t>:</w:t>
            </w:r>
            <w:r w:rsidRPr="00AF4DB9">
              <w:rPr>
                <w:sz w:val="18"/>
                <w:szCs w:val="18"/>
              </w:rPr>
              <w:t xml:space="preserve"> 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238F0BF0" w14:textId="2226FA79" w:rsidR="006E5CC6" w:rsidRPr="00AF4DB9" w:rsidRDefault="007A213E" w:rsidP="006E5CC6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Glauben bezeugen*</w:t>
            </w:r>
          </w:p>
        </w:tc>
      </w:tr>
      <w:tr w:rsidR="006E5CC6" w:rsidRPr="00AF4DB9" w14:paraId="407FEF80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7358CF94" w14:textId="1385F909" w:rsidR="006E5CC6" w:rsidRPr="00AF4DB9" w:rsidRDefault="006E5CC6" w:rsidP="006E5CC6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 w:rsidR="00C36DEC">
              <w:rPr>
                <w:sz w:val="18"/>
                <w:szCs w:val="18"/>
              </w:rPr>
              <w:t>31</w:t>
            </w:r>
            <w:r w:rsidRPr="00AF4DB9">
              <w:rPr>
                <w:sz w:val="18"/>
                <w:szCs w:val="18"/>
              </w:rPr>
              <w:t>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31205594" w14:textId="2373CCC6" w:rsidR="006E5CC6" w:rsidRPr="00AF4DB9" w:rsidRDefault="007A213E" w:rsidP="006E5CC6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Deine Geschichte mit Jesus</w:t>
            </w:r>
          </w:p>
        </w:tc>
      </w:tr>
      <w:tr w:rsidR="006E5CC6" w:rsidRPr="00AF4DB9" w14:paraId="3193B148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0713C816" w14:textId="77931E6E" w:rsidR="006E5CC6" w:rsidRPr="00AF4DB9" w:rsidRDefault="006E5CC6" w:rsidP="006E5CC6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 w:rsidR="00C36DEC">
              <w:rPr>
                <w:sz w:val="18"/>
                <w:szCs w:val="18"/>
              </w:rPr>
              <w:t>32</w:t>
            </w:r>
            <w:r w:rsidRPr="00AF4DB9">
              <w:rPr>
                <w:sz w:val="18"/>
                <w:szCs w:val="18"/>
              </w:rPr>
              <w:t xml:space="preserve">: 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1CEFAB84" w14:textId="4C0A1604" w:rsidR="006E5CC6" w:rsidRPr="00AF4DB9" w:rsidRDefault="007A213E" w:rsidP="006E5CC6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Das Evangelium erklären*</w:t>
            </w:r>
          </w:p>
        </w:tc>
      </w:tr>
      <w:tr w:rsidR="006E5CC6" w:rsidRPr="00AF4DB9" w14:paraId="7D4ABD97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0A04F831" w14:textId="451C61E5" w:rsidR="006E5CC6" w:rsidRPr="00AF4DB9" w:rsidRDefault="006E5CC6" w:rsidP="006E5CC6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 w:rsidR="00C36DEC">
              <w:rPr>
                <w:sz w:val="18"/>
                <w:szCs w:val="18"/>
              </w:rPr>
              <w:t>33</w:t>
            </w:r>
            <w:r w:rsidRPr="00AF4DB9">
              <w:rPr>
                <w:sz w:val="18"/>
                <w:szCs w:val="18"/>
              </w:rPr>
              <w:t>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7BB22BE4" w14:textId="3CE121ED" w:rsidR="006E5CC6" w:rsidRPr="00AF4DB9" w:rsidRDefault="007A213E" w:rsidP="006E5CC6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Geben</w:t>
            </w:r>
          </w:p>
        </w:tc>
      </w:tr>
      <w:tr w:rsidR="006E5CC6" w:rsidRPr="00AF4DB9" w14:paraId="65DEB5DB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37583C1F" w14:textId="3E6A7E69" w:rsidR="006E5CC6" w:rsidRPr="00AF4DB9" w:rsidRDefault="006E5CC6" w:rsidP="006E5CC6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 w:rsidR="00C36DEC">
              <w:rPr>
                <w:sz w:val="18"/>
                <w:szCs w:val="18"/>
              </w:rPr>
              <w:t>34</w:t>
            </w:r>
            <w:r w:rsidRPr="00AF4DB9">
              <w:rPr>
                <w:sz w:val="18"/>
                <w:szCs w:val="18"/>
              </w:rPr>
              <w:t xml:space="preserve">: 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4F074B40" w14:textId="672B282A" w:rsidR="006E5CC6" w:rsidRPr="00AF4DB9" w:rsidRDefault="007A213E" w:rsidP="006E5CC6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Christlicher Lebensstil*</w:t>
            </w:r>
          </w:p>
        </w:tc>
      </w:tr>
      <w:tr w:rsidR="006E5CC6" w:rsidRPr="00AF4DB9" w14:paraId="0201C3AB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2BF38A12" w14:textId="3718F7BF" w:rsidR="006E5CC6" w:rsidRPr="00AF4DB9" w:rsidRDefault="006E5CC6" w:rsidP="006E5CC6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 w:rsidR="00C36DEC">
              <w:rPr>
                <w:sz w:val="18"/>
                <w:szCs w:val="18"/>
              </w:rPr>
              <w:t>35</w:t>
            </w:r>
            <w:r w:rsidRPr="00AF4DB9">
              <w:rPr>
                <w:sz w:val="18"/>
                <w:szCs w:val="18"/>
              </w:rPr>
              <w:t>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3904A384" w14:textId="330F37AF" w:rsidR="006E5CC6" w:rsidRPr="00AF4DB9" w:rsidRDefault="007A213E" w:rsidP="006E5CC6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Gesundheit ganzheitlich*</w:t>
            </w:r>
          </w:p>
        </w:tc>
      </w:tr>
      <w:tr w:rsidR="006E5CC6" w:rsidRPr="00AF4DB9" w14:paraId="62D5CD63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18BC19E4" w14:textId="1DC086EE" w:rsidR="006E5CC6" w:rsidRPr="00AF4DB9" w:rsidRDefault="006E5CC6" w:rsidP="006E5CC6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 w:rsidR="00C36DEC">
              <w:rPr>
                <w:sz w:val="18"/>
                <w:szCs w:val="18"/>
              </w:rPr>
              <w:t>36</w:t>
            </w:r>
            <w:r w:rsidRPr="00AF4DB9">
              <w:rPr>
                <w:sz w:val="18"/>
                <w:szCs w:val="18"/>
              </w:rPr>
              <w:t xml:space="preserve">: 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0339FE1A" w14:textId="4AB2284D" w:rsidR="006E5CC6" w:rsidRPr="00AF4DB9" w:rsidRDefault="007A213E" w:rsidP="006E5CC6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Ernährung in der Bibel*</w:t>
            </w:r>
          </w:p>
        </w:tc>
      </w:tr>
      <w:tr w:rsidR="006E5CC6" w:rsidRPr="00AF4DB9" w14:paraId="26B81F10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3F3533AC" w14:textId="23973BE6" w:rsidR="006E5CC6" w:rsidRPr="00AF4DB9" w:rsidRDefault="006E5CC6" w:rsidP="006E5CC6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 w:rsidR="00C36DEC">
              <w:rPr>
                <w:rFonts w:eastAsia="Times New Roman" w:cs="Arial"/>
                <w:noProof/>
                <w:sz w:val="18"/>
                <w:szCs w:val="18"/>
                <w:lang w:eastAsia="de-DE"/>
              </w:rPr>
              <w:t>37</w:t>
            </w:r>
            <w:r w:rsidRPr="00AF4DB9">
              <w:rPr>
                <w:sz w:val="18"/>
                <w:szCs w:val="18"/>
              </w:rPr>
              <w:t>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770C1CC1" w14:textId="50E93549" w:rsidR="006E5CC6" w:rsidRPr="00AF4DB9" w:rsidRDefault="007A213E" w:rsidP="006E5CC6">
            <w:pPr>
              <w:spacing w:beforeLines="40" w:before="96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he und Familie</w:t>
            </w:r>
          </w:p>
        </w:tc>
      </w:tr>
    </w:tbl>
    <w:p w14:paraId="40A6D4F8" w14:textId="77777777" w:rsidR="00D71C88" w:rsidRDefault="00D71C88" w:rsidP="00B72B35">
      <w:pPr>
        <w:pStyle w:val="JS-berschriftTrkis"/>
        <w:rPr>
          <w:sz w:val="18"/>
          <w:szCs w:val="18"/>
        </w:rPr>
      </w:pPr>
    </w:p>
    <w:p w14:paraId="1A4FAAB1" w14:textId="77777777" w:rsidR="006D4335" w:rsidRDefault="006D4335" w:rsidP="00B72B35">
      <w:pPr>
        <w:pStyle w:val="JS-berschriftTrkis"/>
        <w:rPr>
          <w:sz w:val="18"/>
          <w:szCs w:val="18"/>
        </w:rPr>
      </w:pPr>
    </w:p>
    <w:p w14:paraId="0373604F" w14:textId="77777777" w:rsidR="00D71C88" w:rsidRPr="00AF4DB9" w:rsidRDefault="00D71C88" w:rsidP="00B72B35">
      <w:pPr>
        <w:pStyle w:val="JS-berschriftTrkis"/>
        <w:rPr>
          <w:sz w:val="18"/>
          <w:szCs w:val="18"/>
        </w:rPr>
      </w:pPr>
    </w:p>
    <w:p w14:paraId="1C17477F" w14:textId="77777777" w:rsidR="00B72B35" w:rsidRPr="00AF4DB9" w:rsidRDefault="00B72B35" w:rsidP="00B72B35">
      <w:pPr>
        <w:pStyle w:val="JS-berschriftTrkis"/>
        <w:rPr>
          <w:sz w:val="18"/>
          <w:szCs w:val="18"/>
        </w:rPr>
      </w:pPr>
    </w:p>
    <w:tbl>
      <w:tblPr>
        <w:tblStyle w:val="Tabellenraster"/>
        <w:tblW w:w="3175" w:type="dxa"/>
        <w:tblLayout w:type="fixed"/>
        <w:tblLook w:val="04A0" w:firstRow="1" w:lastRow="0" w:firstColumn="1" w:lastColumn="0" w:noHBand="0" w:noVBand="1"/>
      </w:tblPr>
      <w:tblGrid>
        <w:gridCol w:w="672"/>
        <w:gridCol w:w="2503"/>
      </w:tblGrid>
      <w:tr w:rsidR="00B92EC9" w:rsidRPr="00AF4DB9" w14:paraId="73E84344" w14:textId="77777777" w:rsidTr="007C5AB8">
        <w:trPr>
          <w:trHeight w:val="369"/>
        </w:trPr>
        <w:tc>
          <w:tcPr>
            <w:tcW w:w="3175" w:type="dxa"/>
            <w:gridSpan w:val="2"/>
            <w:tcBorders>
              <w:bottom w:val="single" w:sz="4" w:space="0" w:color="auto"/>
            </w:tcBorders>
          </w:tcPr>
          <w:p w14:paraId="4C04EC40" w14:textId="5DE18F55" w:rsidR="00B92EC9" w:rsidRPr="00AF4DB9" w:rsidRDefault="00B92EC9" w:rsidP="007C5AB8">
            <w:pPr>
              <w:spacing w:beforeLines="40" w:before="96"/>
              <w:jc w:val="left"/>
              <w:rPr>
                <w:b/>
                <w:sz w:val="18"/>
                <w:szCs w:val="18"/>
                <w:u w:val="single"/>
              </w:rPr>
            </w:pPr>
            <w:r>
              <w:rPr>
                <w:b/>
                <w:sz w:val="18"/>
                <w:szCs w:val="18"/>
                <w:u w:val="single"/>
              </w:rPr>
              <w:t>Jesus folgen</w:t>
            </w:r>
          </w:p>
        </w:tc>
      </w:tr>
      <w:tr w:rsidR="00B92EC9" w:rsidRPr="00AF4DB9" w14:paraId="0B2790D0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306976C0" w14:textId="5BDC9D2D" w:rsidR="00B92EC9" w:rsidRPr="00AF4DB9" w:rsidRDefault="00B92EC9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 w:rsidR="00FD36B4">
              <w:rPr>
                <w:sz w:val="18"/>
                <w:szCs w:val="18"/>
              </w:rPr>
              <w:t>38</w:t>
            </w:r>
            <w:r>
              <w:rPr>
                <w:sz w:val="18"/>
                <w:szCs w:val="18"/>
              </w:rPr>
              <w:t>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58FD5EB8" w14:textId="703B7153" w:rsidR="00B92EC9" w:rsidRPr="00AF4DB9" w:rsidRDefault="00534523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Das Heiligtum*</w:t>
            </w:r>
          </w:p>
        </w:tc>
      </w:tr>
      <w:tr w:rsidR="00B92EC9" w:rsidRPr="00AF4DB9" w14:paraId="4054FBF3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07EB387C" w14:textId="1B44DF20" w:rsidR="00B92EC9" w:rsidRPr="00AF4DB9" w:rsidRDefault="00B92EC9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 w:rsidR="00FD36B4">
              <w:rPr>
                <w:sz w:val="18"/>
                <w:szCs w:val="18"/>
              </w:rPr>
              <w:t>39</w:t>
            </w:r>
            <w:r>
              <w:rPr>
                <w:sz w:val="18"/>
                <w:szCs w:val="18"/>
              </w:rPr>
              <w:t>:</w:t>
            </w:r>
            <w:r w:rsidRPr="00AF4DB9">
              <w:rPr>
                <w:sz w:val="18"/>
                <w:szCs w:val="18"/>
              </w:rPr>
              <w:t xml:space="preserve"> 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65E29402" w14:textId="48F04032" w:rsidR="00B92EC9" w:rsidRPr="00AF4DB9" w:rsidRDefault="00534523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Jesus unser Hohepriester*</w:t>
            </w:r>
          </w:p>
        </w:tc>
      </w:tr>
      <w:tr w:rsidR="00B92EC9" w:rsidRPr="00AF4DB9" w14:paraId="0DC2C77A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17527059" w14:textId="0E1FC866" w:rsidR="00B92EC9" w:rsidRPr="00AF4DB9" w:rsidRDefault="00B92EC9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 w:rsidR="00FD36B4">
              <w:rPr>
                <w:sz w:val="18"/>
                <w:szCs w:val="18"/>
              </w:rPr>
              <w:t>40</w:t>
            </w:r>
            <w:r w:rsidRPr="00AF4DB9">
              <w:rPr>
                <w:sz w:val="18"/>
                <w:szCs w:val="18"/>
              </w:rPr>
              <w:t>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50ACBC5B" w14:textId="790017FE" w:rsidR="00B92EC9" w:rsidRPr="00AF4DB9" w:rsidRDefault="00534523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Gottes Gesetz (Teil </w:t>
            </w:r>
            <w:proofErr w:type="gramStart"/>
            <w:r w:rsidRPr="00AF4DB9">
              <w:rPr>
                <w:sz w:val="18"/>
                <w:szCs w:val="18"/>
              </w:rPr>
              <w:t>1)*</w:t>
            </w:r>
            <w:proofErr w:type="gramEnd"/>
          </w:p>
        </w:tc>
      </w:tr>
      <w:tr w:rsidR="00B92EC9" w:rsidRPr="00AF4DB9" w14:paraId="66D6E43D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046B53B0" w14:textId="30462436" w:rsidR="00B92EC9" w:rsidRPr="00AF4DB9" w:rsidRDefault="00B92EC9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 w:rsidR="00FD36B4">
              <w:rPr>
                <w:sz w:val="18"/>
                <w:szCs w:val="18"/>
              </w:rPr>
              <w:t>41</w:t>
            </w:r>
            <w:r w:rsidRPr="00AF4DB9">
              <w:rPr>
                <w:sz w:val="18"/>
                <w:szCs w:val="18"/>
              </w:rPr>
              <w:t xml:space="preserve">: 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24763B8A" w14:textId="1641F6A4" w:rsidR="00B92EC9" w:rsidRPr="00AF4DB9" w:rsidRDefault="00534523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Gottes Gesetz (Teil </w:t>
            </w:r>
            <w:proofErr w:type="gramStart"/>
            <w:r w:rsidRPr="00AF4DB9">
              <w:rPr>
                <w:sz w:val="18"/>
                <w:szCs w:val="18"/>
              </w:rPr>
              <w:t>2)*</w:t>
            </w:r>
            <w:proofErr w:type="gramEnd"/>
          </w:p>
        </w:tc>
      </w:tr>
      <w:tr w:rsidR="00B92EC9" w:rsidRPr="00AF4DB9" w14:paraId="4C0743C5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5CFEE075" w14:textId="5BFA3809" w:rsidR="00B92EC9" w:rsidRPr="00AF4DB9" w:rsidRDefault="00B92EC9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 w:rsidR="00FD36B4">
              <w:rPr>
                <w:sz w:val="18"/>
                <w:szCs w:val="18"/>
              </w:rPr>
              <w:t>42</w:t>
            </w:r>
            <w:r w:rsidRPr="00AF4DB9">
              <w:rPr>
                <w:sz w:val="18"/>
                <w:szCs w:val="18"/>
              </w:rPr>
              <w:t>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38F5E2B6" w14:textId="382688D1" w:rsidR="00B92EC9" w:rsidRPr="00AF4DB9" w:rsidRDefault="00534523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Der Sabbat im AT*</w:t>
            </w:r>
          </w:p>
        </w:tc>
      </w:tr>
      <w:tr w:rsidR="00B92EC9" w:rsidRPr="00AF4DB9" w14:paraId="6894CFF2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4DBFCCBC" w14:textId="27AEF202" w:rsidR="00B92EC9" w:rsidRPr="00AF4DB9" w:rsidRDefault="00B92EC9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 w:rsidR="00FD36B4">
              <w:rPr>
                <w:sz w:val="18"/>
                <w:szCs w:val="18"/>
              </w:rPr>
              <w:t>43</w:t>
            </w:r>
            <w:r w:rsidRPr="00AF4DB9">
              <w:rPr>
                <w:sz w:val="18"/>
                <w:szCs w:val="18"/>
              </w:rPr>
              <w:t xml:space="preserve">: 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521E1EEA" w14:textId="36813F1D" w:rsidR="00B92EC9" w:rsidRPr="00AF4DB9" w:rsidRDefault="00534523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Der Sabbat im NT*</w:t>
            </w:r>
          </w:p>
        </w:tc>
      </w:tr>
      <w:tr w:rsidR="00B92EC9" w:rsidRPr="00AF4DB9" w14:paraId="4B861568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2FFA680F" w14:textId="5278A0DD" w:rsidR="00B92EC9" w:rsidRPr="00AF4DB9" w:rsidRDefault="00B92EC9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 w:rsidR="00FD36B4">
              <w:rPr>
                <w:sz w:val="18"/>
                <w:szCs w:val="18"/>
              </w:rPr>
              <w:t>44</w:t>
            </w:r>
            <w:r w:rsidRPr="00AF4DB9">
              <w:rPr>
                <w:sz w:val="18"/>
                <w:szCs w:val="18"/>
              </w:rPr>
              <w:t>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3476C591" w14:textId="38AA2A82" w:rsidR="00B92EC9" w:rsidRPr="00AF4DB9" w:rsidRDefault="00534523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Die Veränderung des Ruhetages*</w:t>
            </w:r>
          </w:p>
        </w:tc>
      </w:tr>
      <w:tr w:rsidR="00B92EC9" w:rsidRPr="00AF4DB9" w14:paraId="73CFBBBB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71F0066D" w14:textId="19CA3AD4" w:rsidR="00B92EC9" w:rsidRPr="00AF4DB9" w:rsidRDefault="00B92EC9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 w:rsidR="00FD36B4">
              <w:rPr>
                <w:sz w:val="18"/>
                <w:szCs w:val="18"/>
              </w:rPr>
              <w:t>45</w:t>
            </w:r>
            <w:r w:rsidRPr="00AF4DB9">
              <w:rPr>
                <w:sz w:val="18"/>
                <w:szCs w:val="18"/>
              </w:rPr>
              <w:t xml:space="preserve">: 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20338706" w14:textId="5542510F" w:rsidR="00B92EC9" w:rsidRPr="00AF4DB9" w:rsidRDefault="00534523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Sabbathalten praktisch*</w:t>
            </w:r>
          </w:p>
        </w:tc>
      </w:tr>
    </w:tbl>
    <w:p w14:paraId="7629C808" w14:textId="77777777" w:rsidR="00B92EC9" w:rsidRDefault="00B92EC9" w:rsidP="00B72B35">
      <w:pPr>
        <w:pStyle w:val="JS-berschriftTrkis"/>
        <w:outlineLvl w:val="0"/>
        <w:rPr>
          <w:color w:val="000000"/>
          <w:sz w:val="18"/>
          <w:szCs w:val="18"/>
        </w:rPr>
      </w:pPr>
    </w:p>
    <w:p w14:paraId="4351C7E1" w14:textId="77777777" w:rsidR="00E2233A" w:rsidRDefault="00E2233A" w:rsidP="00821EF0">
      <w:pPr>
        <w:pStyle w:val="JS-berschriftTrkis"/>
        <w:rPr>
          <w:color w:val="000000"/>
          <w:sz w:val="18"/>
          <w:szCs w:val="18"/>
        </w:rPr>
      </w:pPr>
    </w:p>
    <w:tbl>
      <w:tblPr>
        <w:tblStyle w:val="Tabellenraster"/>
        <w:tblW w:w="3175" w:type="dxa"/>
        <w:tblLayout w:type="fixed"/>
        <w:tblLook w:val="04A0" w:firstRow="1" w:lastRow="0" w:firstColumn="1" w:lastColumn="0" w:noHBand="0" w:noVBand="1"/>
      </w:tblPr>
      <w:tblGrid>
        <w:gridCol w:w="672"/>
        <w:gridCol w:w="2503"/>
      </w:tblGrid>
      <w:tr w:rsidR="007D1C95" w:rsidRPr="00AF4DB9" w14:paraId="72E10617" w14:textId="77777777" w:rsidTr="007C5AB8">
        <w:trPr>
          <w:trHeight w:val="369"/>
        </w:trPr>
        <w:tc>
          <w:tcPr>
            <w:tcW w:w="3175" w:type="dxa"/>
            <w:gridSpan w:val="2"/>
            <w:tcBorders>
              <w:bottom w:val="single" w:sz="4" w:space="0" w:color="auto"/>
            </w:tcBorders>
          </w:tcPr>
          <w:p w14:paraId="6A3E4B70" w14:textId="67623EA7" w:rsidR="007D1C95" w:rsidRPr="00AF4DB9" w:rsidRDefault="007D1C95" w:rsidP="007C5AB8">
            <w:pPr>
              <w:spacing w:beforeLines="40" w:before="96"/>
              <w:jc w:val="left"/>
              <w:rPr>
                <w:b/>
                <w:sz w:val="18"/>
                <w:szCs w:val="18"/>
                <w:u w:val="single"/>
              </w:rPr>
            </w:pPr>
            <w:r>
              <w:rPr>
                <w:b/>
                <w:sz w:val="18"/>
                <w:szCs w:val="18"/>
                <w:u w:val="single"/>
              </w:rPr>
              <w:t>Gemeinde leben</w:t>
            </w:r>
          </w:p>
        </w:tc>
      </w:tr>
      <w:tr w:rsidR="007D1C95" w:rsidRPr="00AF4DB9" w14:paraId="4486BDEE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3DB38A9B" w14:textId="09C478B1" w:rsidR="007D1C95" w:rsidRPr="00AF4DB9" w:rsidRDefault="007D1C95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 w:rsidR="00153EA0">
              <w:rPr>
                <w:sz w:val="18"/>
                <w:szCs w:val="18"/>
              </w:rPr>
              <w:t>46</w:t>
            </w:r>
            <w:r>
              <w:rPr>
                <w:sz w:val="18"/>
                <w:szCs w:val="18"/>
              </w:rPr>
              <w:t>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2BD925AA" w14:textId="2EC942D6" w:rsidR="007D1C95" w:rsidRPr="00AF4DB9" w:rsidRDefault="001E7F22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Gemeinde*</w:t>
            </w:r>
          </w:p>
        </w:tc>
      </w:tr>
      <w:tr w:rsidR="007D1C95" w:rsidRPr="00AF4DB9" w14:paraId="06F9B88C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00311EC5" w14:textId="33D91FEF" w:rsidR="007D1C95" w:rsidRPr="00AF4DB9" w:rsidRDefault="007D1C95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 w:rsidR="00153EA0">
              <w:rPr>
                <w:sz w:val="18"/>
                <w:szCs w:val="18"/>
              </w:rPr>
              <w:t>47</w:t>
            </w:r>
            <w:r>
              <w:rPr>
                <w:sz w:val="18"/>
                <w:szCs w:val="18"/>
              </w:rPr>
              <w:t>:</w:t>
            </w:r>
            <w:r w:rsidRPr="00AF4DB9">
              <w:rPr>
                <w:sz w:val="18"/>
                <w:szCs w:val="18"/>
              </w:rPr>
              <w:t xml:space="preserve"> 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77760DBB" w14:textId="67B6393C" w:rsidR="007D1C95" w:rsidRPr="00AF4DB9" w:rsidRDefault="001E7F22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Geistliche Gaben*</w:t>
            </w:r>
          </w:p>
        </w:tc>
      </w:tr>
      <w:tr w:rsidR="007D1C95" w:rsidRPr="00AF4DB9" w14:paraId="45149257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35298D3B" w14:textId="7B767EEC" w:rsidR="007D1C95" w:rsidRPr="00AF4DB9" w:rsidRDefault="007D1C95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 w:rsidR="00153EA0">
              <w:rPr>
                <w:sz w:val="18"/>
                <w:szCs w:val="18"/>
              </w:rPr>
              <w:t>48</w:t>
            </w:r>
            <w:r w:rsidRPr="00AF4DB9">
              <w:rPr>
                <w:sz w:val="18"/>
                <w:szCs w:val="18"/>
              </w:rPr>
              <w:t>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161BD705" w14:textId="73F1C592" w:rsidR="007D1C95" w:rsidRPr="00AF4DB9" w:rsidRDefault="001E7F22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Die Gabe der Prophetie*</w:t>
            </w:r>
          </w:p>
        </w:tc>
      </w:tr>
      <w:tr w:rsidR="007D1C95" w:rsidRPr="00AF4DB9" w14:paraId="3CA88604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413EDDEF" w14:textId="6DD6985D" w:rsidR="007D1C95" w:rsidRPr="00AF4DB9" w:rsidRDefault="007D1C95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 w:rsidR="00153EA0">
              <w:rPr>
                <w:sz w:val="18"/>
                <w:szCs w:val="18"/>
              </w:rPr>
              <w:t>49</w:t>
            </w:r>
            <w:r w:rsidRPr="00AF4DB9">
              <w:rPr>
                <w:sz w:val="18"/>
                <w:szCs w:val="18"/>
              </w:rPr>
              <w:t xml:space="preserve">: 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23D4FADC" w14:textId="6E5CADA0" w:rsidR="007D1C95" w:rsidRPr="00AF4DB9" w:rsidRDefault="001E7F22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Abendmahl (Teil </w:t>
            </w:r>
            <w:proofErr w:type="gramStart"/>
            <w:r w:rsidRPr="00AF4DB9">
              <w:rPr>
                <w:sz w:val="18"/>
                <w:szCs w:val="18"/>
              </w:rPr>
              <w:t>1)*</w:t>
            </w:r>
            <w:proofErr w:type="gramEnd"/>
          </w:p>
        </w:tc>
      </w:tr>
      <w:tr w:rsidR="007D1C95" w:rsidRPr="00AF4DB9" w14:paraId="45C965E9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282A14DB" w14:textId="26903C8F" w:rsidR="007D1C95" w:rsidRPr="00AF4DB9" w:rsidRDefault="007D1C95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 w:rsidR="00153EA0">
              <w:rPr>
                <w:sz w:val="18"/>
                <w:szCs w:val="18"/>
              </w:rPr>
              <w:t>50</w:t>
            </w:r>
            <w:r w:rsidRPr="00AF4DB9">
              <w:rPr>
                <w:sz w:val="18"/>
                <w:szCs w:val="18"/>
              </w:rPr>
              <w:t>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716EE162" w14:textId="206B2CA8" w:rsidR="007D1C95" w:rsidRPr="00AF4DB9" w:rsidRDefault="001E7F22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Abendmahl (Teil </w:t>
            </w:r>
            <w:proofErr w:type="gramStart"/>
            <w:r w:rsidRPr="00AF4DB9">
              <w:rPr>
                <w:sz w:val="18"/>
                <w:szCs w:val="18"/>
              </w:rPr>
              <w:t>2)*</w:t>
            </w:r>
            <w:proofErr w:type="gramEnd"/>
          </w:p>
        </w:tc>
      </w:tr>
      <w:tr w:rsidR="007D1C95" w:rsidRPr="00AF4DB9" w14:paraId="24C0E2DD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5A57787B" w14:textId="2F566881" w:rsidR="007D1C95" w:rsidRPr="00AF4DB9" w:rsidRDefault="007D1C95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 w:rsidR="00153EA0">
              <w:rPr>
                <w:sz w:val="18"/>
                <w:szCs w:val="18"/>
              </w:rPr>
              <w:t>51</w:t>
            </w:r>
            <w:r w:rsidRPr="00AF4DB9">
              <w:rPr>
                <w:sz w:val="18"/>
                <w:szCs w:val="18"/>
              </w:rPr>
              <w:t xml:space="preserve">: 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68B5E28B" w14:textId="14FA5774" w:rsidR="007D1C95" w:rsidRPr="00AF4DB9" w:rsidRDefault="001E7F22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Zehnten und Gaben*</w:t>
            </w:r>
          </w:p>
        </w:tc>
      </w:tr>
    </w:tbl>
    <w:p w14:paraId="05F5DCF2" w14:textId="77777777" w:rsidR="001A0F91" w:rsidRDefault="001A0F91" w:rsidP="00B72B35">
      <w:pPr>
        <w:jc w:val="both"/>
        <w:rPr>
          <w:sz w:val="18"/>
          <w:szCs w:val="18"/>
        </w:rPr>
      </w:pPr>
    </w:p>
    <w:p w14:paraId="5A5FCEF3" w14:textId="77777777" w:rsidR="003B579A" w:rsidRDefault="003B579A" w:rsidP="00B72B35">
      <w:pPr>
        <w:jc w:val="both"/>
        <w:rPr>
          <w:sz w:val="18"/>
          <w:szCs w:val="18"/>
        </w:rPr>
      </w:pPr>
    </w:p>
    <w:tbl>
      <w:tblPr>
        <w:tblStyle w:val="Tabellenraster"/>
        <w:tblW w:w="3175" w:type="dxa"/>
        <w:tblLayout w:type="fixed"/>
        <w:tblLook w:val="04A0" w:firstRow="1" w:lastRow="0" w:firstColumn="1" w:lastColumn="0" w:noHBand="0" w:noVBand="1"/>
      </w:tblPr>
      <w:tblGrid>
        <w:gridCol w:w="672"/>
        <w:gridCol w:w="2503"/>
      </w:tblGrid>
      <w:tr w:rsidR="001A0F91" w:rsidRPr="00AF4DB9" w14:paraId="766CA5E8" w14:textId="77777777" w:rsidTr="007C5AB8">
        <w:trPr>
          <w:trHeight w:val="369"/>
        </w:trPr>
        <w:tc>
          <w:tcPr>
            <w:tcW w:w="3175" w:type="dxa"/>
            <w:gridSpan w:val="2"/>
            <w:tcBorders>
              <w:bottom w:val="single" w:sz="4" w:space="0" w:color="auto"/>
            </w:tcBorders>
          </w:tcPr>
          <w:p w14:paraId="1865048F" w14:textId="77777777" w:rsidR="001A0F91" w:rsidRPr="00AF4DB9" w:rsidRDefault="001A0F91" w:rsidP="007C5AB8">
            <w:pPr>
              <w:spacing w:beforeLines="40" w:before="96"/>
              <w:jc w:val="left"/>
              <w:rPr>
                <w:b/>
                <w:sz w:val="18"/>
                <w:szCs w:val="18"/>
                <w:u w:val="single"/>
              </w:rPr>
            </w:pPr>
            <w:r>
              <w:rPr>
                <w:b/>
                <w:sz w:val="18"/>
                <w:szCs w:val="18"/>
                <w:u w:val="single"/>
              </w:rPr>
              <w:t>Ewig leben</w:t>
            </w:r>
          </w:p>
        </w:tc>
      </w:tr>
      <w:tr w:rsidR="001A0F91" w:rsidRPr="00AF4DB9" w14:paraId="157AFB15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4125ABD1" w14:textId="226AB563" w:rsidR="001A0F91" w:rsidRPr="00AF4DB9" w:rsidRDefault="001A0F91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>
              <w:rPr>
                <w:sz w:val="18"/>
                <w:szCs w:val="18"/>
              </w:rPr>
              <w:t>5</w:t>
            </w:r>
            <w:r w:rsidR="00721080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>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5D3D588D" w14:textId="77777777" w:rsidR="001A0F91" w:rsidRPr="00AF4DB9" w:rsidRDefault="001A0F91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Die Auferstehung der Toten*</w:t>
            </w:r>
          </w:p>
        </w:tc>
      </w:tr>
      <w:tr w:rsidR="001A0F91" w:rsidRPr="00AF4DB9" w14:paraId="468E009C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29FF10A6" w14:textId="64956EEF" w:rsidR="001A0F91" w:rsidRPr="00AF4DB9" w:rsidRDefault="001A0F91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>
              <w:rPr>
                <w:sz w:val="18"/>
                <w:szCs w:val="18"/>
              </w:rPr>
              <w:t>5</w:t>
            </w:r>
            <w:r w:rsidR="00721080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>:</w:t>
            </w:r>
            <w:r w:rsidRPr="00AF4DB9">
              <w:rPr>
                <w:sz w:val="18"/>
                <w:szCs w:val="18"/>
              </w:rPr>
              <w:t xml:space="preserve"> 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392E76BD" w14:textId="77777777" w:rsidR="001A0F91" w:rsidRPr="00AF4DB9" w:rsidRDefault="001A0F91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Zustand der Toten*</w:t>
            </w:r>
          </w:p>
        </w:tc>
      </w:tr>
      <w:tr w:rsidR="001A0F91" w:rsidRPr="00AF4DB9" w14:paraId="234E1556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50BA333E" w14:textId="15C9C6B4" w:rsidR="001A0F91" w:rsidRPr="00AF4DB9" w:rsidRDefault="001A0F91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>
              <w:rPr>
                <w:sz w:val="18"/>
                <w:szCs w:val="18"/>
              </w:rPr>
              <w:t>5</w:t>
            </w:r>
            <w:r w:rsidR="00721080">
              <w:rPr>
                <w:sz w:val="18"/>
                <w:szCs w:val="18"/>
              </w:rPr>
              <w:t>4</w:t>
            </w:r>
            <w:r w:rsidRPr="00AF4DB9">
              <w:rPr>
                <w:sz w:val="18"/>
                <w:szCs w:val="18"/>
              </w:rPr>
              <w:t>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124CB1CF" w14:textId="77777777" w:rsidR="001A0F91" w:rsidRPr="00AF4DB9" w:rsidRDefault="001A0F91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Das Millennium*</w:t>
            </w:r>
          </w:p>
        </w:tc>
      </w:tr>
      <w:tr w:rsidR="001A0F91" w:rsidRPr="00AF4DB9" w14:paraId="0A36C183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26633487" w14:textId="2B7D2882" w:rsidR="001A0F91" w:rsidRPr="00AF4DB9" w:rsidRDefault="001A0F91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>
              <w:rPr>
                <w:sz w:val="18"/>
                <w:szCs w:val="18"/>
              </w:rPr>
              <w:t>5</w:t>
            </w:r>
            <w:r w:rsidR="00721080">
              <w:rPr>
                <w:sz w:val="18"/>
                <w:szCs w:val="18"/>
              </w:rPr>
              <w:t>5</w:t>
            </w:r>
            <w:r w:rsidRPr="00AF4DB9">
              <w:rPr>
                <w:sz w:val="18"/>
                <w:szCs w:val="18"/>
              </w:rPr>
              <w:t xml:space="preserve">: 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46E2E9F9" w14:textId="77777777" w:rsidR="001A0F91" w:rsidRPr="00AF4DB9" w:rsidRDefault="001A0F91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Die Hölle*</w:t>
            </w:r>
          </w:p>
        </w:tc>
      </w:tr>
      <w:tr w:rsidR="001A0F91" w:rsidRPr="00AF4DB9" w14:paraId="67FD02D9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71AA8013" w14:textId="23B4C3D2" w:rsidR="001A0F91" w:rsidRPr="00AF4DB9" w:rsidRDefault="001A0F91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>
              <w:rPr>
                <w:sz w:val="18"/>
                <w:szCs w:val="18"/>
              </w:rPr>
              <w:t>5</w:t>
            </w:r>
            <w:r w:rsidR="00721080">
              <w:rPr>
                <w:sz w:val="18"/>
                <w:szCs w:val="18"/>
              </w:rPr>
              <w:t>6</w:t>
            </w:r>
            <w:r w:rsidRPr="00AF4DB9">
              <w:rPr>
                <w:sz w:val="18"/>
                <w:szCs w:val="18"/>
              </w:rPr>
              <w:t>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35004FAA" w14:textId="77777777" w:rsidR="001A0F91" w:rsidRPr="00AF4DB9" w:rsidRDefault="001A0F91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Die neue Erde*</w:t>
            </w:r>
          </w:p>
        </w:tc>
      </w:tr>
    </w:tbl>
    <w:p w14:paraId="181BECF3" w14:textId="77777777" w:rsidR="001A0F91" w:rsidRDefault="001A0F91" w:rsidP="00B72B35">
      <w:pPr>
        <w:jc w:val="both"/>
        <w:rPr>
          <w:sz w:val="18"/>
          <w:szCs w:val="18"/>
        </w:rPr>
      </w:pPr>
    </w:p>
    <w:tbl>
      <w:tblPr>
        <w:tblStyle w:val="Tabellenraster"/>
        <w:tblW w:w="3175" w:type="dxa"/>
        <w:tblLayout w:type="fixed"/>
        <w:tblLook w:val="04A0" w:firstRow="1" w:lastRow="0" w:firstColumn="1" w:lastColumn="0" w:noHBand="0" w:noVBand="1"/>
      </w:tblPr>
      <w:tblGrid>
        <w:gridCol w:w="672"/>
        <w:gridCol w:w="2503"/>
      </w:tblGrid>
      <w:tr w:rsidR="003F6C27" w:rsidRPr="00AF4DB9" w14:paraId="183AB8AF" w14:textId="77777777" w:rsidTr="007C5AB8">
        <w:trPr>
          <w:trHeight w:val="369"/>
        </w:trPr>
        <w:tc>
          <w:tcPr>
            <w:tcW w:w="3175" w:type="dxa"/>
            <w:gridSpan w:val="2"/>
            <w:tcBorders>
              <w:bottom w:val="single" w:sz="4" w:space="0" w:color="auto"/>
            </w:tcBorders>
          </w:tcPr>
          <w:p w14:paraId="080A8FC9" w14:textId="1F274D5E" w:rsidR="003F6C27" w:rsidRPr="00AF4DB9" w:rsidRDefault="00617F96" w:rsidP="007C5AB8">
            <w:pPr>
              <w:spacing w:beforeLines="40" w:before="96"/>
              <w:jc w:val="left"/>
              <w:rPr>
                <w:b/>
                <w:sz w:val="18"/>
                <w:szCs w:val="18"/>
                <w:u w:val="single"/>
              </w:rPr>
            </w:pPr>
            <w:r w:rsidRPr="004F2A64">
              <w:rPr>
                <w:b/>
                <w:sz w:val="18"/>
                <w:szCs w:val="18"/>
                <w:u w:val="single"/>
              </w:rPr>
              <w:t>Mit Jesus durch die Endzeit</w:t>
            </w:r>
          </w:p>
        </w:tc>
      </w:tr>
      <w:tr w:rsidR="003F6C27" w:rsidRPr="00AF4DB9" w14:paraId="4151BC68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1FCBE0ED" w14:textId="02CC6742" w:rsidR="003F6C27" w:rsidRPr="00AF4DB9" w:rsidRDefault="003F6C27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>
              <w:rPr>
                <w:sz w:val="18"/>
                <w:szCs w:val="18"/>
              </w:rPr>
              <w:t>5</w:t>
            </w:r>
            <w:r w:rsidR="00721080">
              <w:rPr>
                <w:sz w:val="18"/>
                <w:szCs w:val="18"/>
              </w:rPr>
              <w:t>7</w:t>
            </w:r>
            <w:r>
              <w:rPr>
                <w:sz w:val="18"/>
                <w:szCs w:val="18"/>
              </w:rPr>
              <w:t>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6B80A548" w14:textId="37C75510" w:rsidR="003F6C27" w:rsidRPr="00AF4DB9" w:rsidRDefault="00581835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Die Zeichen der Zeit</w:t>
            </w:r>
          </w:p>
        </w:tc>
      </w:tr>
      <w:tr w:rsidR="003F6C27" w:rsidRPr="00AF4DB9" w14:paraId="506C9120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77B5C85B" w14:textId="40282F1C" w:rsidR="003F6C27" w:rsidRPr="00AF4DB9" w:rsidRDefault="003F6C27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>
              <w:rPr>
                <w:sz w:val="18"/>
                <w:szCs w:val="18"/>
              </w:rPr>
              <w:t>5</w:t>
            </w:r>
            <w:r w:rsidR="00721080">
              <w:rPr>
                <w:sz w:val="18"/>
                <w:szCs w:val="18"/>
              </w:rPr>
              <w:t>8</w:t>
            </w:r>
            <w:r>
              <w:rPr>
                <w:sz w:val="18"/>
                <w:szCs w:val="18"/>
              </w:rPr>
              <w:t>:</w:t>
            </w:r>
            <w:r w:rsidRPr="00AF4DB9">
              <w:rPr>
                <w:sz w:val="18"/>
                <w:szCs w:val="18"/>
              </w:rPr>
              <w:t xml:space="preserve"> 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13D43E74" w14:textId="29F5EE6F" w:rsidR="003F6C27" w:rsidRPr="00AF4DB9" w:rsidRDefault="00581835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Die Offenbarung Jesu Christi</w:t>
            </w:r>
            <w:r>
              <w:rPr>
                <w:sz w:val="18"/>
                <w:szCs w:val="18"/>
              </w:rPr>
              <w:t xml:space="preserve"> </w:t>
            </w:r>
            <w:r w:rsidRPr="00AF4DB9">
              <w:rPr>
                <w:sz w:val="18"/>
                <w:szCs w:val="18"/>
              </w:rPr>
              <w:t>(Offb</w:t>
            </w:r>
            <w:r>
              <w:rPr>
                <w:sz w:val="18"/>
                <w:szCs w:val="18"/>
              </w:rPr>
              <w:t xml:space="preserve"> </w:t>
            </w:r>
            <w:r w:rsidRPr="00AF4DB9">
              <w:rPr>
                <w:sz w:val="18"/>
                <w:szCs w:val="18"/>
              </w:rPr>
              <w:t>1+22)</w:t>
            </w:r>
          </w:p>
        </w:tc>
      </w:tr>
      <w:tr w:rsidR="003F6C27" w:rsidRPr="00AF4DB9" w14:paraId="1F5DD960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7008602C" w14:textId="11581E02" w:rsidR="003F6C27" w:rsidRPr="00AF4DB9" w:rsidRDefault="003F6C27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>
              <w:rPr>
                <w:sz w:val="18"/>
                <w:szCs w:val="18"/>
              </w:rPr>
              <w:t>5</w:t>
            </w:r>
            <w:r w:rsidR="00721080">
              <w:rPr>
                <w:sz w:val="18"/>
                <w:szCs w:val="18"/>
              </w:rPr>
              <w:t>9</w:t>
            </w:r>
            <w:r w:rsidRPr="00AF4DB9">
              <w:rPr>
                <w:sz w:val="18"/>
                <w:szCs w:val="18"/>
              </w:rPr>
              <w:t>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0C5E793D" w14:textId="1F8E60B3" w:rsidR="003F6C27" w:rsidRPr="00AF4DB9" w:rsidRDefault="00581835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Das Herzstück der Offenbarung</w:t>
            </w:r>
            <w:r>
              <w:rPr>
                <w:sz w:val="18"/>
                <w:szCs w:val="18"/>
              </w:rPr>
              <w:t xml:space="preserve"> </w:t>
            </w:r>
            <w:r w:rsidRPr="00AF4DB9">
              <w:rPr>
                <w:sz w:val="18"/>
                <w:szCs w:val="18"/>
              </w:rPr>
              <w:t>(Offb 4-5)</w:t>
            </w:r>
          </w:p>
        </w:tc>
      </w:tr>
      <w:tr w:rsidR="003F6C27" w:rsidRPr="00AF4DB9" w14:paraId="39E7D554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6E6904E6" w14:textId="0E67EAF4" w:rsidR="003F6C27" w:rsidRPr="00AF4DB9" w:rsidRDefault="003F6C27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 w:rsidR="00721080">
              <w:rPr>
                <w:sz w:val="18"/>
                <w:szCs w:val="18"/>
              </w:rPr>
              <w:t>60</w:t>
            </w:r>
            <w:r w:rsidRPr="00AF4DB9">
              <w:rPr>
                <w:sz w:val="18"/>
                <w:szCs w:val="18"/>
              </w:rPr>
              <w:t xml:space="preserve">: 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7585EB4D" w14:textId="77777777" w:rsidR="00A752F9" w:rsidRDefault="00581835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Die Gemeinde der Endzeit</w:t>
            </w:r>
          </w:p>
          <w:p w14:paraId="4DEDE144" w14:textId="44EA8F3D" w:rsidR="003F6C27" w:rsidRPr="00AF4DB9" w:rsidRDefault="00581835" w:rsidP="00A752F9">
            <w:pPr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(Offb 12)</w:t>
            </w:r>
          </w:p>
        </w:tc>
      </w:tr>
      <w:tr w:rsidR="003F6C27" w:rsidRPr="00AF4DB9" w14:paraId="66035E9F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0DEFD960" w14:textId="3BE0553E" w:rsidR="003F6C27" w:rsidRPr="00AF4DB9" w:rsidRDefault="003F6C27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 w:rsidR="00721080">
              <w:rPr>
                <w:sz w:val="18"/>
                <w:szCs w:val="18"/>
              </w:rPr>
              <w:t>61</w:t>
            </w:r>
            <w:r w:rsidRPr="00AF4DB9">
              <w:rPr>
                <w:sz w:val="18"/>
                <w:szCs w:val="18"/>
              </w:rPr>
              <w:t>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173AD836" w14:textId="77777777" w:rsidR="00581835" w:rsidRDefault="00581835" w:rsidP="007C5AB8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Gott kennt die Zukunft </w:t>
            </w:r>
          </w:p>
          <w:p w14:paraId="4572F3E4" w14:textId="5EA26649" w:rsidR="003F6C27" w:rsidRPr="00AF4DB9" w:rsidRDefault="00581835" w:rsidP="00581835">
            <w:pPr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(Daniel 2)</w:t>
            </w:r>
          </w:p>
        </w:tc>
      </w:tr>
      <w:tr w:rsidR="00721080" w:rsidRPr="00AF4DB9" w14:paraId="1C8BC0FF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27D8B7C7" w14:textId="0BD9A539" w:rsidR="00721080" w:rsidRPr="00AF4DB9" w:rsidRDefault="00721080" w:rsidP="00721080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>
              <w:rPr>
                <w:sz w:val="18"/>
                <w:szCs w:val="18"/>
              </w:rPr>
              <w:t>62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400F0DA8" w14:textId="45A3D7D3" w:rsidR="00721080" w:rsidRPr="00AF4DB9" w:rsidRDefault="002A0A76" w:rsidP="00721080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Der Antichrist entlarvt (Daniel 7)</w:t>
            </w:r>
          </w:p>
        </w:tc>
      </w:tr>
      <w:tr w:rsidR="00721080" w:rsidRPr="00AF4DB9" w14:paraId="3234460D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5D13E5FF" w14:textId="09FC6046" w:rsidR="00721080" w:rsidRPr="00AF4DB9" w:rsidRDefault="00721080" w:rsidP="00721080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>
              <w:rPr>
                <w:sz w:val="18"/>
                <w:szCs w:val="18"/>
              </w:rPr>
              <w:t>63:</w:t>
            </w:r>
            <w:r w:rsidRPr="00AF4DB9">
              <w:rPr>
                <w:sz w:val="18"/>
                <w:szCs w:val="18"/>
              </w:rPr>
              <w:t xml:space="preserve"> 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5F6B4B4A" w14:textId="6A410E6A" w:rsidR="00721080" w:rsidRPr="00AF4DB9" w:rsidRDefault="002A0A76" w:rsidP="00721080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Die gute Nachricht vom Gericht</w:t>
            </w:r>
          </w:p>
        </w:tc>
      </w:tr>
      <w:tr w:rsidR="00721080" w:rsidRPr="00AF4DB9" w14:paraId="5A7FE178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6ECB0EA3" w14:textId="20BAF493" w:rsidR="00721080" w:rsidRPr="00AF4DB9" w:rsidRDefault="00721080" w:rsidP="00721080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>
              <w:rPr>
                <w:sz w:val="18"/>
                <w:szCs w:val="18"/>
              </w:rPr>
              <w:t>64</w:t>
            </w:r>
            <w:r w:rsidRPr="00AF4DB9">
              <w:rPr>
                <w:sz w:val="18"/>
                <w:szCs w:val="18"/>
              </w:rPr>
              <w:t>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36D33500" w14:textId="77777777" w:rsidR="005B500B" w:rsidRDefault="002A0A76" w:rsidP="00721080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Die Stunde des Gerichts </w:t>
            </w:r>
          </w:p>
          <w:p w14:paraId="7EFD67B1" w14:textId="09D3A25D" w:rsidR="00721080" w:rsidRPr="00AF4DB9" w:rsidRDefault="002A0A76" w:rsidP="005B500B">
            <w:pPr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(Teil 1</w:t>
            </w:r>
            <w:r w:rsidR="005B500B">
              <w:rPr>
                <w:sz w:val="18"/>
                <w:szCs w:val="18"/>
              </w:rPr>
              <w:t>/Daniel 8</w:t>
            </w:r>
            <w:r w:rsidRPr="00AF4DB9">
              <w:rPr>
                <w:sz w:val="18"/>
                <w:szCs w:val="18"/>
              </w:rPr>
              <w:t>)</w:t>
            </w:r>
          </w:p>
        </w:tc>
      </w:tr>
      <w:tr w:rsidR="00721080" w:rsidRPr="00AF4DB9" w14:paraId="02FC2ED3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5528199E" w14:textId="3929A7D2" w:rsidR="00721080" w:rsidRPr="00AF4DB9" w:rsidRDefault="00721080" w:rsidP="00721080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>
              <w:rPr>
                <w:sz w:val="18"/>
                <w:szCs w:val="18"/>
              </w:rPr>
              <w:t>65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39A0BD32" w14:textId="77777777" w:rsidR="005B500B" w:rsidRDefault="00690F32" w:rsidP="00721080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Die Stunde des Gerichts </w:t>
            </w:r>
          </w:p>
          <w:p w14:paraId="7E6BA740" w14:textId="46A7A061" w:rsidR="00721080" w:rsidRPr="00AF4DB9" w:rsidRDefault="00690F32" w:rsidP="005B500B">
            <w:pPr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(Teil 2</w:t>
            </w:r>
            <w:r w:rsidR="005B500B">
              <w:rPr>
                <w:sz w:val="18"/>
                <w:szCs w:val="18"/>
              </w:rPr>
              <w:t>/Daniel 9</w:t>
            </w:r>
            <w:r w:rsidRPr="00AF4DB9">
              <w:rPr>
                <w:sz w:val="18"/>
                <w:szCs w:val="18"/>
              </w:rPr>
              <w:t>)</w:t>
            </w:r>
          </w:p>
        </w:tc>
      </w:tr>
      <w:tr w:rsidR="00721080" w:rsidRPr="00AF4DB9" w14:paraId="2CF404B6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3CCD93A3" w14:textId="5088A1CC" w:rsidR="00721080" w:rsidRPr="00AF4DB9" w:rsidRDefault="00721080" w:rsidP="00721080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>
              <w:rPr>
                <w:sz w:val="18"/>
                <w:szCs w:val="18"/>
              </w:rPr>
              <w:t>66:</w:t>
            </w:r>
            <w:r w:rsidRPr="00AF4DB9">
              <w:rPr>
                <w:sz w:val="18"/>
                <w:szCs w:val="18"/>
              </w:rPr>
              <w:t xml:space="preserve"> 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6CA4567C" w14:textId="77777777" w:rsidR="004E676F" w:rsidRDefault="004E676F" w:rsidP="00721080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Enttäuschung und Auftrag </w:t>
            </w:r>
          </w:p>
          <w:p w14:paraId="35A5993A" w14:textId="2A0A6A7F" w:rsidR="00721080" w:rsidRPr="00AF4DB9" w:rsidRDefault="004E676F" w:rsidP="00BE5D76">
            <w:pPr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(Offb 10)</w:t>
            </w:r>
          </w:p>
        </w:tc>
      </w:tr>
      <w:tr w:rsidR="00721080" w:rsidRPr="00AF4DB9" w14:paraId="7329BCAC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7BB5298B" w14:textId="467AA46C" w:rsidR="00721080" w:rsidRPr="00AF4DB9" w:rsidRDefault="00721080" w:rsidP="00721080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>
              <w:rPr>
                <w:sz w:val="18"/>
                <w:szCs w:val="18"/>
              </w:rPr>
              <w:t>67</w:t>
            </w:r>
            <w:r w:rsidRPr="00AF4DB9">
              <w:rPr>
                <w:sz w:val="18"/>
                <w:szCs w:val="18"/>
              </w:rPr>
              <w:t>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7007B7F9" w14:textId="64BAD472" w:rsidR="00721080" w:rsidRPr="00AF4DB9" w:rsidRDefault="00BE5D76" w:rsidP="00721080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Freiheit in Gefahr (Offb 13)</w:t>
            </w:r>
          </w:p>
        </w:tc>
      </w:tr>
      <w:tr w:rsidR="00721080" w:rsidRPr="00AF4DB9" w14:paraId="7C847EBE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600FDF1B" w14:textId="4D2525BA" w:rsidR="00721080" w:rsidRPr="00AF4DB9" w:rsidRDefault="00721080" w:rsidP="00721080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>
              <w:rPr>
                <w:sz w:val="18"/>
                <w:szCs w:val="18"/>
              </w:rPr>
              <w:t>68</w:t>
            </w:r>
            <w:r w:rsidRPr="00AF4DB9">
              <w:rPr>
                <w:sz w:val="18"/>
                <w:szCs w:val="18"/>
              </w:rPr>
              <w:t xml:space="preserve">: 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5BEF0AF7" w14:textId="43F61E6E" w:rsidR="00721080" w:rsidRPr="00AF4DB9" w:rsidRDefault="00BE5D76" w:rsidP="00721080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Siegel Gottes oder Malzeichen</w:t>
            </w:r>
          </w:p>
        </w:tc>
      </w:tr>
      <w:tr w:rsidR="00721080" w:rsidRPr="00AF4DB9" w14:paraId="234B2FB3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217F3719" w14:textId="1DDB89E2" w:rsidR="00721080" w:rsidRPr="00AF4DB9" w:rsidRDefault="00721080" w:rsidP="00721080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 xml:space="preserve">BS </w:t>
            </w:r>
            <w:r>
              <w:rPr>
                <w:sz w:val="18"/>
                <w:szCs w:val="18"/>
              </w:rPr>
              <w:t>69</w:t>
            </w:r>
            <w:r w:rsidRPr="00AF4DB9">
              <w:rPr>
                <w:sz w:val="18"/>
                <w:szCs w:val="18"/>
              </w:rPr>
              <w:t>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287172BB" w14:textId="4819E620" w:rsidR="00721080" w:rsidRPr="00AF4DB9" w:rsidRDefault="0061266F" w:rsidP="00721080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Gottes letzte Botschaft</w:t>
            </w:r>
          </w:p>
        </w:tc>
      </w:tr>
      <w:tr w:rsidR="00721080" w:rsidRPr="00AF4DB9" w14:paraId="27B1E850" w14:textId="77777777" w:rsidTr="007C5AB8">
        <w:trPr>
          <w:trHeight w:val="36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right w:w="0" w:type="dxa"/>
            </w:tcMar>
          </w:tcPr>
          <w:p w14:paraId="7D5ABE32" w14:textId="6F7F42DA" w:rsidR="00721080" w:rsidRPr="00AF4DB9" w:rsidRDefault="00721080" w:rsidP="00721080">
            <w:pPr>
              <w:spacing w:beforeLines="40" w:before="96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S 70:</w:t>
            </w:r>
          </w:p>
        </w:tc>
        <w:tc>
          <w:tcPr>
            <w:tcW w:w="2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</w:tcMar>
          </w:tcPr>
          <w:p w14:paraId="1D3F7D2D" w14:textId="0D83905D" w:rsidR="00721080" w:rsidRPr="00AF4DB9" w:rsidRDefault="0061266F" w:rsidP="00721080">
            <w:pPr>
              <w:spacing w:beforeLines="40" w:before="96"/>
              <w:jc w:val="left"/>
              <w:rPr>
                <w:sz w:val="18"/>
                <w:szCs w:val="18"/>
              </w:rPr>
            </w:pPr>
            <w:r w:rsidRPr="00AF4DB9">
              <w:rPr>
                <w:sz w:val="18"/>
                <w:szCs w:val="18"/>
              </w:rPr>
              <w:t>Gottes letzte Gemeinde*</w:t>
            </w:r>
          </w:p>
        </w:tc>
      </w:tr>
    </w:tbl>
    <w:p w14:paraId="2337E400" w14:textId="77777777" w:rsidR="00B72B35" w:rsidRDefault="00B72B35" w:rsidP="003B579A">
      <w:pPr>
        <w:jc w:val="both"/>
        <w:rPr>
          <w:sz w:val="4"/>
          <w:szCs w:val="4"/>
        </w:rPr>
      </w:pPr>
    </w:p>
    <w:p w14:paraId="05627D44" w14:textId="77777777" w:rsidR="003B579A" w:rsidRDefault="003B579A" w:rsidP="003B579A">
      <w:pPr>
        <w:jc w:val="both"/>
        <w:rPr>
          <w:sz w:val="4"/>
          <w:szCs w:val="4"/>
        </w:rPr>
      </w:pPr>
    </w:p>
    <w:p w14:paraId="3546CECC" w14:textId="77777777" w:rsidR="003B579A" w:rsidRPr="003B579A" w:rsidRDefault="003B579A" w:rsidP="003B579A">
      <w:pPr>
        <w:jc w:val="both"/>
        <w:rPr>
          <w:sz w:val="18"/>
          <w:szCs w:val="18"/>
        </w:rPr>
      </w:pPr>
    </w:p>
    <w:p w14:paraId="0DC25967" w14:textId="31AB6819" w:rsidR="003B579A" w:rsidRDefault="003B579A" w:rsidP="00B76547">
      <w:pPr>
        <w:jc w:val="left"/>
        <w:rPr>
          <w:sz w:val="18"/>
          <w:szCs w:val="18"/>
        </w:rPr>
      </w:pPr>
      <w:r w:rsidRPr="003B579A">
        <w:rPr>
          <w:sz w:val="18"/>
          <w:szCs w:val="18"/>
        </w:rPr>
        <w:t xml:space="preserve">* Diese Bibelstunden sind besonders wichtig und sollten nicht ausgelassen werden. </w:t>
      </w:r>
    </w:p>
    <w:p w14:paraId="716D0212" w14:textId="77777777" w:rsidR="00B76547" w:rsidRDefault="00B76547" w:rsidP="00B76547">
      <w:pPr>
        <w:jc w:val="left"/>
        <w:rPr>
          <w:sz w:val="18"/>
          <w:szCs w:val="18"/>
        </w:rPr>
      </w:pPr>
    </w:p>
    <w:p w14:paraId="47D8AF1F" w14:textId="77777777" w:rsidR="00B76547" w:rsidRDefault="00B76547" w:rsidP="00B76547">
      <w:pPr>
        <w:jc w:val="left"/>
        <w:rPr>
          <w:sz w:val="18"/>
          <w:szCs w:val="18"/>
        </w:rPr>
      </w:pPr>
    </w:p>
    <w:p w14:paraId="7ACE55CE" w14:textId="77777777" w:rsidR="00B76547" w:rsidRDefault="00B76547" w:rsidP="00B76547">
      <w:pPr>
        <w:jc w:val="left"/>
        <w:rPr>
          <w:sz w:val="18"/>
          <w:szCs w:val="18"/>
        </w:rPr>
      </w:pPr>
    </w:p>
    <w:p w14:paraId="29DCC5BE" w14:textId="77777777" w:rsidR="00B76547" w:rsidRPr="00B76547" w:rsidRDefault="00B76547" w:rsidP="00B76547">
      <w:pPr>
        <w:jc w:val="left"/>
        <w:rPr>
          <w:sz w:val="18"/>
          <w:szCs w:val="18"/>
        </w:rPr>
      </w:pPr>
    </w:p>
    <w:sectPr w:rsidR="00B76547" w:rsidRPr="00B76547" w:rsidSect="009A1281">
      <w:type w:val="continuous"/>
      <w:pgSz w:w="16838" w:h="11906" w:orient="landscape"/>
      <w:pgMar w:top="567" w:right="567" w:bottom="567" w:left="936" w:header="567" w:footer="703" w:gutter="0"/>
      <w:cols w:num="4" w:space="1503" w:equalWidth="0">
        <w:col w:w="3175" w:space="567"/>
        <w:col w:w="3175" w:space="1503"/>
        <w:col w:w="3173" w:space="567"/>
        <w:col w:w="3175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8977A4" w14:textId="77777777" w:rsidR="00EE164B" w:rsidRDefault="00EE164B" w:rsidP="003A4823">
      <w:pPr>
        <w:spacing w:after="0"/>
      </w:pPr>
      <w:r>
        <w:separator/>
      </w:r>
    </w:p>
  </w:endnote>
  <w:endnote w:type="continuationSeparator" w:id="0">
    <w:p w14:paraId="0AFE63FC" w14:textId="77777777" w:rsidR="00EE164B" w:rsidRDefault="00EE164B" w:rsidP="003A48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1A1365" w14:textId="77777777" w:rsidR="00EE164B" w:rsidRDefault="00EE164B" w:rsidP="003A4823">
      <w:pPr>
        <w:spacing w:after="0"/>
      </w:pPr>
      <w:r>
        <w:separator/>
      </w:r>
    </w:p>
  </w:footnote>
  <w:footnote w:type="continuationSeparator" w:id="0">
    <w:p w14:paraId="4458B187" w14:textId="77777777" w:rsidR="00EE164B" w:rsidRDefault="00EE164B" w:rsidP="003A482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1162E"/>
    <w:multiLevelType w:val="multilevel"/>
    <w:tmpl w:val="F20C4E7A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62E3348"/>
    <w:multiLevelType w:val="multilevel"/>
    <w:tmpl w:val="F20C4E7A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8066FD8"/>
    <w:multiLevelType w:val="hybridMultilevel"/>
    <w:tmpl w:val="A71C4E06"/>
    <w:lvl w:ilvl="0" w:tplc="E356EF0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D06DAE"/>
    <w:multiLevelType w:val="multilevel"/>
    <w:tmpl w:val="F20C4E7A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391759E0"/>
    <w:multiLevelType w:val="hybridMultilevel"/>
    <w:tmpl w:val="466ABB6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EA28BC"/>
    <w:multiLevelType w:val="multilevel"/>
    <w:tmpl w:val="F20C4E7A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42020F1B"/>
    <w:multiLevelType w:val="hybridMultilevel"/>
    <w:tmpl w:val="AA3C3A56"/>
    <w:lvl w:ilvl="0" w:tplc="75B40E2C">
      <w:start w:val="1"/>
      <w:numFmt w:val="bullet"/>
      <w:pStyle w:val="JS-AufzhlungsboxBibeltexte"/>
      <w:lvlText w:val="□"/>
      <w:lvlJc w:val="left"/>
      <w:pPr>
        <w:ind w:left="720" w:hanging="360"/>
      </w:pPr>
      <w:rPr>
        <w:rFonts w:ascii="Calibri" w:hAnsi="Calibri" w:cs="Calibri" w:hint="default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6934E0"/>
    <w:multiLevelType w:val="multilevel"/>
    <w:tmpl w:val="F20C4E7A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69C85B11"/>
    <w:multiLevelType w:val="hybridMultilevel"/>
    <w:tmpl w:val="1D92DF74"/>
    <w:lvl w:ilvl="0" w:tplc="FEC6B29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E003D3"/>
    <w:multiLevelType w:val="multilevel"/>
    <w:tmpl w:val="F20C4E7A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7AE91ADA"/>
    <w:multiLevelType w:val="multilevel"/>
    <w:tmpl w:val="F20C4E7A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1256090192">
    <w:abstractNumId w:val="4"/>
  </w:num>
  <w:num w:numId="2" w16cid:durableId="1477063149">
    <w:abstractNumId w:val="0"/>
  </w:num>
  <w:num w:numId="3" w16cid:durableId="1118334078">
    <w:abstractNumId w:val="10"/>
  </w:num>
  <w:num w:numId="4" w16cid:durableId="1407605544">
    <w:abstractNumId w:val="5"/>
  </w:num>
  <w:num w:numId="5" w16cid:durableId="1320881909">
    <w:abstractNumId w:val="1"/>
  </w:num>
  <w:num w:numId="6" w16cid:durableId="1675109788">
    <w:abstractNumId w:val="7"/>
  </w:num>
  <w:num w:numId="7" w16cid:durableId="117263221">
    <w:abstractNumId w:val="3"/>
  </w:num>
  <w:num w:numId="8" w16cid:durableId="1114865562">
    <w:abstractNumId w:val="9"/>
  </w:num>
  <w:num w:numId="9" w16cid:durableId="1027684149">
    <w:abstractNumId w:val="6"/>
  </w:num>
  <w:num w:numId="10" w16cid:durableId="1916744156">
    <w:abstractNumId w:val="8"/>
  </w:num>
  <w:num w:numId="11" w16cid:durableId="195756350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08"/>
  <w:hyphenationZone w:val="425"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DI1tjQzNjI3MzNQ0lEKTi0uzszPAykwrAUAD9evyywAAAA="/>
  </w:docVars>
  <w:rsids>
    <w:rsidRoot w:val="00C1688A"/>
    <w:rsid w:val="0000152F"/>
    <w:rsid w:val="00001F76"/>
    <w:rsid w:val="00002AD8"/>
    <w:rsid w:val="000057A0"/>
    <w:rsid w:val="00005DA0"/>
    <w:rsid w:val="00007B22"/>
    <w:rsid w:val="00012E35"/>
    <w:rsid w:val="00020F1C"/>
    <w:rsid w:val="000210C9"/>
    <w:rsid w:val="00024274"/>
    <w:rsid w:val="000311BB"/>
    <w:rsid w:val="0003263B"/>
    <w:rsid w:val="00034DCB"/>
    <w:rsid w:val="00035471"/>
    <w:rsid w:val="00037B6B"/>
    <w:rsid w:val="00037D11"/>
    <w:rsid w:val="0004012F"/>
    <w:rsid w:val="00040C5D"/>
    <w:rsid w:val="00041554"/>
    <w:rsid w:val="00051558"/>
    <w:rsid w:val="00051DF8"/>
    <w:rsid w:val="00052D75"/>
    <w:rsid w:val="00055B2D"/>
    <w:rsid w:val="00056208"/>
    <w:rsid w:val="000628AB"/>
    <w:rsid w:val="00067B8E"/>
    <w:rsid w:val="000766AD"/>
    <w:rsid w:val="00081F12"/>
    <w:rsid w:val="00084A7A"/>
    <w:rsid w:val="00096F03"/>
    <w:rsid w:val="00097322"/>
    <w:rsid w:val="000A5FE0"/>
    <w:rsid w:val="000B039F"/>
    <w:rsid w:val="000B0F0F"/>
    <w:rsid w:val="000B376D"/>
    <w:rsid w:val="000B4749"/>
    <w:rsid w:val="000B479C"/>
    <w:rsid w:val="000B5371"/>
    <w:rsid w:val="000B6D59"/>
    <w:rsid w:val="000C03E6"/>
    <w:rsid w:val="000C0FEA"/>
    <w:rsid w:val="000C1BBD"/>
    <w:rsid w:val="000C208A"/>
    <w:rsid w:val="000C6403"/>
    <w:rsid w:val="000D053C"/>
    <w:rsid w:val="000D0DA8"/>
    <w:rsid w:val="000D1E3D"/>
    <w:rsid w:val="000D20B5"/>
    <w:rsid w:val="000D28BF"/>
    <w:rsid w:val="000D2D88"/>
    <w:rsid w:val="000D3003"/>
    <w:rsid w:val="000D3030"/>
    <w:rsid w:val="000D433B"/>
    <w:rsid w:val="00100D89"/>
    <w:rsid w:val="00101899"/>
    <w:rsid w:val="001039CA"/>
    <w:rsid w:val="0010513D"/>
    <w:rsid w:val="001110C2"/>
    <w:rsid w:val="00111E02"/>
    <w:rsid w:val="0011360F"/>
    <w:rsid w:val="00117AAF"/>
    <w:rsid w:val="0012045A"/>
    <w:rsid w:val="00120887"/>
    <w:rsid w:val="00122C91"/>
    <w:rsid w:val="00123E8A"/>
    <w:rsid w:val="00124434"/>
    <w:rsid w:val="00125D6D"/>
    <w:rsid w:val="00126F2D"/>
    <w:rsid w:val="00135B99"/>
    <w:rsid w:val="00135DF2"/>
    <w:rsid w:val="00137032"/>
    <w:rsid w:val="00137EE4"/>
    <w:rsid w:val="001410E5"/>
    <w:rsid w:val="00142E07"/>
    <w:rsid w:val="0014622F"/>
    <w:rsid w:val="0014687D"/>
    <w:rsid w:val="00150758"/>
    <w:rsid w:val="00151A00"/>
    <w:rsid w:val="00153EA0"/>
    <w:rsid w:val="00155A3F"/>
    <w:rsid w:val="00163B32"/>
    <w:rsid w:val="00164672"/>
    <w:rsid w:val="001675B2"/>
    <w:rsid w:val="00167F94"/>
    <w:rsid w:val="00171F2C"/>
    <w:rsid w:val="00175E9B"/>
    <w:rsid w:val="001809C5"/>
    <w:rsid w:val="00181113"/>
    <w:rsid w:val="0018633D"/>
    <w:rsid w:val="001914DC"/>
    <w:rsid w:val="00194661"/>
    <w:rsid w:val="0019625F"/>
    <w:rsid w:val="0019698C"/>
    <w:rsid w:val="0019780E"/>
    <w:rsid w:val="001A0F91"/>
    <w:rsid w:val="001A35B0"/>
    <w:rsid w:val="001A3C1E"/>
    <w:rsid w:val="001A63AF"/>
    <w:rsid w:val="001A71E4"/>
    <w:rsid w:val="001B3595"/>
    <w:rsid w:val="001B3A99"/>
    <w:rsid w:val="001B5229"/>
    <w:rsid w:val="001B6142"/>
    <w:rsid w:val="001C0260"/>
    <w:rsid w:val="001C264B"/>
    <w:rsid w:val="001C78A5"/>
    <w:rsid w:val="001D7046"/>
    <w:rsid w:val="001E1C25"/>
    <w:rsid w:val="001E1C28"/>
    <w:rsid w:val="001E7F22"/>
    <w:rsid w:val="001F0E3C"/>
    <w:rsid w:val="001F12BB"/>
    <w:rsid w:val="001F5660"/>
    <w:rsid w:val="001F5F21"/>
    <w:rsid w:val="001F71C6"/>
    <w:rsid w:val="001F71E2"/>
    <w:rsid w:val="002127AA"/>
    <w:rsid w:val="00216CDB"/>
    <w:rsid w:val="002170D0"/>
    <w:rsid w:val="00222E04"/>
    <w:rsid w:val="002317FF"/>
    <w:rsid w:val="0023242F"/>
    <w:rsid w:val="00232525"/>
    <w:rsid w:val="00234E68"/>
    <w:rsid w:val="00237D50"/>
    <w:rsid w:val="00247F63"/>
    <w:rsid w:val="00253803"/>
    <w:rsid w:val="00256301"/>
    <w:rsid w:val="0025673E"/>
    <w:rsid w:val="00256C37"/>
    <w:rsid w:val="00257F18"/>
    <w:rsid w:val="002609B3"/>
    <w:rsid w:val="00263207"/>
    <w:rsid w:val="002637C9"/>
    <w:rsid w:val="00265202"/>
    <w:rsid w:val="00271118"/>
    <w:rsid w:val="00272E80"/>
    <w:rsid w:val="00274483"/>
    <w:rsid w:val="00285717"/>
    <w:rsid w:val="0028793B"/>
    <w:rsid w:val="00294296"/>
    <w:rsid w:val="00296AEC"/>
    <w:rsid w:val="002A0A76"/>
    <w:rsid w:val="002B3F37"/>
    <w:rsid w:val="002C00D4"/>
    <w:rsid w:val="002C02ED"/>
    <w:rsid w:val="002C151A"/>
    <w:rsid w:val="002C32BC"/>
    <w:rsid w:val="002C603F"/>
    <w:rsid w:val="002D093B"/>
    <w:rsid w:val="002D2BC0"/>
    <w:rsid w:val="002D40B5"/>
    <w:rsid w:val="002D5C51"/>
    <w:rsid w:val="002D7D7D"/>
    <w:rsid w:val="002E403B"/>
    <w:rsid w:val="002E6EB7"/>
    <w:rsid w:val="00302413"/>
    <w:rsid w:val="00302A0B"/>
    <w:rsid w:val="00302CF3"/>
    <w:rsid w:val="003054C4"/>
    <w:rsid w:val="0030719F"/>
    <w:rsid w:val="0031271B"/>
    <w:rsid w:val="00312A27"/>
    <w:rsid w:val="00314F48"/>
    <w:rsid w:val="003224E9"/>
    <w:rsid w:val="00327CCE"/>
    <w:rsid w:val="003304C1"/>
    <w:rsid w:val="00333416"/>
    <w:rsid w:val="00343C76"/>
    <w:rsid w:val="003479D1"/>
    <w:rsid w:val="00347B7F"/>
    <w:rsid w:val="0035007A"/>
    <w:rsid w:val="0035101E"/>
    <w:rsid w:val="00351603"/>
    <w:rsid w:val="00361A34"/>
    <w:rsid w:val="00366D27"/>
    <w:rsid w:val="00371CA0"/>
    <w:rsid w:val="00376EB9"/>
    <w:rsid w:val="00377054"/>
    <w:rsid w:val="003813E8"/>
    <w:rsid w:val="00381482"/>
    <w:rsid w:val="00383B0A"/>
    <w:rsid w:val="00385CC1"/>
    <w:rsid w:val="003860B1"/>
    <w:rsid w:val="00393126"/>
    <w:rsid w:val="00395461"/>
    <w:rsid w:val="003A1355"/>
    <w:rsid w:val="003A1659"/>
    <w:rsid w:val="003A4823"/>
    <w:rsid w:val="003B06B5"/>
    <w:rsid w:val="003B579A"/>
    <w:rsid w:val="003B7B25"/>
    <w:rsid w:val="003C2692"/>
    <w:rsid w:val="003C5C62"/>
    <w:rsid w:val="003D2F25"/>
    <w:rsid w:val="003D31F9"/>
    <w:rsid w:val="003D38A1"/>
    <w:rsid w:val="003D6E7D"/>
    <w:rsid w:val="003E10ED"/>
    <w:rsid w:val="003E234D"/>
    <w:rsid w:val="003E2B0B"/>
    <w:rsid w:val="003E3DE1"/>
    <w:rsid w:val="003F2B50"/>
    <w:rsid w:val="003F530A"/>
    <w:rsid w:val="003F6C27"/>
    <w:rsid w:val="00402869"/>
    <w:rsid w:val="004054A3"/>
    <w:rsid w:val="00407B41"/>
    <w:rsid w:val="00407C27"/>
    <w:rsid w:val="004110D5"/>
    <w:rsid w:val="00411910"/>
    <w:rsid w:val="0041509C"/>
    <w:rsid w:val="00423239"/>
    <w:rsid w:val="004277D8"/>
    <w:rsid w:val="00430A6A"/>
    <w:rsid w:val="004337CF"/>
    <w:rsid w:val="00437165"/>
    <w:rsid w:val="00440E32"/>
    <w:rsid w:val="004461F3"/>
    <w:rsid w:val="00451D11"/>
    <w:rsid w:val="00462292"/>
    <w:rsid w:val="00465964"/>
    <w:rsid w:val="00466C80"/>
    <w:rsid w:val="00466F47"/>
    <w:rsid w:val="00471EC0"/>
    <w:rsid w:val="00473FC8"/>
    <w:rsid w:val="004807B1"/>
    <w:rsid w:val="00482E4B"/>
    <w:rsid w:val="0048404E"/>
    <w:rsid w:val="0048630C"/>
    <w:rsid w:val="004870D1"/>
    <w:rsid w:val="00492751"/>
    <w:rsid w:val="00493ED6"/>
    <w:rsid w:val="00496D25"/>
    <w:rsid w:val="004974F5"/>
    <w:rsid w:val="004A2EDB"/>
    <w:rsid w:val="004A429C"/>
    <w:rsid w:val="004B104E"/>
    <w:rsid w:val="004B38AC"/>
    <w:rsid w:val="004B4269"/>
    <w:rsid w:val="004C59BA"/>
    <w:rsid w:val="004C5CBF"/>
    <w:rsid w:val="004C772D"/>
    <w:rsid w:val="004D0DA3"/>
    <w:rsid w:val="004D437D"/>
    <w:rsid w:val="004D6A13"/>
    <w:rsid w:val="004E432D"/>
    <w:rsid w:val="004E676F"/>
    <w:rsid w:val="004F2A64"/>
    <w:rsid w:val="004F6B8E"/>
    <w:rsid w:val="005024A9"/>
    <w:rsid w:val="00505E72"/>
    <w:rsid w:val="00517464"/>
    <w:rsid w:val="00520E3F"/>
    <w:rsid w:val="00532D8B"/>
    <w:rsid w:val="00534523"/>
    <w:rsid w:val="005369E7"/>
    <w:rsid w:val="00540CF0"/>
    <w:rsid w:val="00541B43"/>
    <w:rsid w:val="005460EB"/>
    <w:rsid w:val="0054696A"/>
    <w:rsid w:val="00547C48"/>
    <w:rsid w:val="0055174E"/>
    <w:rsid w:val="00552730"/>
    <w:rsid w:val="0055280E"/>
    <w:rsid w:val="00553A0B"/>
    <w:rsid w:val="00567AA7"/>
    <w:rsid w:val="00570775"/>
    <w:rsid w:val="00570BF3"/>
    <w:rsid w:val="00574974"/>
    <w:rsid w:val="00575BC3"/>
    <w:rsid w:val="00575F8A"/>
    <w:rsid w:val="00577131"/>
    <w:rsid w:val="005803D4"/>
    <w:rsid w:val="00580ED4"/>
    <w:rsid w:val="00581835"/>
    <w:rsid w:val="0058344B"/>
    <w:rsid w:val="00586C40"/>
    <w:rsid w:val="0059280E"/>
    <w:rsid w:val="005940D8"/>
    <w:rsid w:val="00596537"/>
    <w:rsid w:val="00597F82"/>
    <w:rsid w:val="005A0B82"/>
    <w:rsid w:val="005B136A"/>
    <w:rsid w:val="005B500B"/>
    <w:rsid w:val="005B7656"/>
    <w:rsid w:val="005B7DFC"/>
    <w:rsid w:val="005C23A7"/>
    <w:rsid w:val="005C30A1"/>
    <w:rsid w:val="005D389F"/>
    <w:rsid w:val="005E01A1"/>
    <w:rsid w:val="005E26F3"/>
    <w:rsid w:val="005E3F82"/>
    <w:rsid w:val="005E55D6"/>
    <w:rsid w:val="005E5C78"/>
    <w:rsid w:val="005E6F58"/>
    <w:rsid w:val="005F0DB4"/>
    <w:rsid w:val="005F0E4E"/>
    <w:rsid w:val="005F132B"/>
    <w:rsid w:val="005F3063"/>
    <w:rsid w:val="005F37A9"/>
    <w:rsid w:val="005F39A3"/>
    <w:rsid w:val="005F3AAF"/>
    <w:rsid w:val="005F5AD2"/>
    <w:rsid w:val="00600B88"/>
    <w:rsid w:val="00605424"/>
    <w:rsid w:val="006068BA"/>
    <w:rsid w:val="00610F2B"/>
    <w:rsid w:val="0061266F"/>
    <w:rsid w:val="00613665"/>
    <w:rsid w:val="00614F2F"/>
    <w:rsid w:val="00615116"/>
    <w:rsid w:val="00617F96"/>
    <w:rsid w:val="0062428F"/>
    <w:rsid w:val="00627D2D"/>
    <w:rsid w:val="006300B3"/>
    <w:rsid w:val="006364A2"/>
    <w:rsid w:val="00636FB7"/>
    <w:rsid w:val="00637E78"/>
    <w:rsid w:val="00641930"/>
    <w:rsid w:val="00646FCA"/>
    <w:rsid w:val="006514B5"/>
    <w:rsid w:val="00654189"/>
    <w:rsid w:val="00655DE0"/>
    <w:rsid w:val="00660EF4"/>
    <w:rsid w:val="006622AE"/>
    <w:rsid w:val="006622DF"/>
    <w:rsid w:val="0066408D"/>
    <w:rsid w:val="00666AF8"/>
    <w:rsid w:val="006733D7"/>
    <w:rsid w:val="0068032D"/>
    <w:rsid w:val="00683717"/>
    <w:rsid w:val="00685DDB"/>
    <w:rsid w:val="006904B6"/>
    <w:rsid w:val="00690F32"/>
    <w:rsid w:val="00693D79"/>
    <w:rsid w:val="00693F7D"/>
    <w:rsid w:val="00694445"/>
    <w:rsid w:val="006956D5"/>
    <w:rsid w:val="006A04D5"/>
    <w:rsid w:val="006A4CE4"/>
    <w:rsid w:val="006A51CA"/>
    <w:rsid w:val="006A6599"/>
    <w:rsid w:val="006B0031"/>
    <w:rsid w:val="006B52AB"/>
    <w:rsid w:val="006B73EB"/>
    <w:rsid w:val="006C2310"/>
    <w:rsid w:val="006C4F31"/>
    <w:rsid w:val="006C51BB"/>
    <w:rsid w:val="006C5EF3"/>
    <w:rsid w:val="006D2D5A"/>
    <w:rsid w:val="006D4335"/>
    <w:rsid w:val="006D6F6E"/>
    <w:rsid w:val="006D7F12"/>
    <w:rsid w:val="006E20AE"/>
    <w:rsid w:val="006E27DA"/>
    <w:rsid w:val="006E5CC6"/>
    <w:rsid w:val="006F4F41"/>
    <w:rsid w:val="006F6968"/>
    <w:rsid w:val="00701CEA"/>
    <w:rsid w:val="0070744B"/>
    <w:rsid w:val="007108C7"/>
    <w:rsid w:val="00713175"/>
    <w:rsid w:val="00716DA9"/>
    <w:rsid w:val="0071702B"/>
    <w:rsid w:val="00717E87"/>
    <w:rsid w:val="00721080"/>
    <w:rsid w:val="0072683F"/>
    <w:rsid w:val="00726E4B"/>
    <w:rsid w:val="00730BF9"/>
    <w:rsid w:val="00733F00"/>
    <w:rsid w:val="00735353"/>
    <w:rsid w:val="00740E22"/>
    <w:rsid w:val="0074137D"/>
    <w:rsid w:val="0074350D"/>
    <w:rsid w:val="0075058D"/>
    <w:rsid w:val="00750C12"/>
    <w:rsid w:val="00753CB0"/>
    <w:rsid w:val="007577AC"/>
    <w:rsid w:val="007609AE"/>
    <w:rsid w:val="00760B83"/>
    <w:rsid w:val="00765B1F"/>
    <w:rsid w:val="00770BAA"/>
    <w:rsid w:val="00771900"/>
    <w:rsid w:val="0077329E"/>
    <w:rsid w:val="0077742A"/>
    <w:rsid w:val="007777BD"/>
    <w:rsid w:val="00784C95"/>
    <w:rsid w:val="00791DA3"/>
    <w:rsid w:val="00792D34"/>
    <w:rsid w:val="0079352A"/>
    <w:rsid w:val="00795B30"/>
    <w:rsid w:val="007A0B9F"/>
    <w:rsid w:val="007A213C"/>
    <w:rsid w:val="007A213E"/>
    <w:rsid w:val="007A2223"/>
    <w:rsid w:val="007B1D53"/>
    <w:rsid w:val="007B40C0"/>
    <w:rsid w:val="007D1C95"/>
    <w:rsid w:val="007D27DC"/>
    <w:rsid w:val="007D55A5"/>
    <w:rsid w:val="007D73D5"/>
    <w:rsid w:val="007D7D42"/>
    <w:rsid w:val="007E1480"/>
    <w:rsid w:val="007E24A6"/>
    <w:rsid w:val="007E36E5"/>
    <w:rsid w:val="007E626C"/>
    <w:rsid w:val="007F054A"/>
    <w:rsid w:val="007F0ED5"/>
    <w:rsid w:val="007F1E81"/>
    <w:rsid w:val="007F3223"/>
    <w:rsid w:val="007F68C4"/>
    <w:rsid w:val="007F70C1"/>
    <w:rsid w:val="007F728F"/>
    <w:rsid w:val="008002D3"/>
    <w:rsid w:val="00804867"/>
    <w:rsid w:val="00807480"/>
    <w:rsid w:val="0081128A"/>
    <w:rsid w:val="008121E8"/>
    <w:rsid w:val="0081341E"/>
    <w:rsid w:val="008137C8"/>
    <w:rsid w:val="00814C67"/>
    <w:rsid w:val="00815E22"/>
    <w:rsid w:val="008203CA"/>
    <w:rsid w:val="00821EF0"/>
    <w:rsid w:val="0082273E"/>
    <w:rsid w:val="00824634"/>
    <w:rsid w:val="00826574"/>
    <w:rsid w:val="00826B8E"/>
    <w:rsid w:val="008276D6"/>
    <w:rsid w:val="0083291B"/>
    <w:rsid w:val="00833EA2"/>
    <w:rsid w:val="00834406"/>
    <w:rsid w:val="008374E9"/>
    <w:rsid w:val="00841A90"/>
    <w:rsid w:val="0084459A"/>
    <w:rsid w:val="00851BDF"/>
    <w:rsid w:val="00851D6E"/>
    <w:rsid w:val="0085326E"/>
    <w:rsid w:val="00856AA1"/>
    <w:rsid w:val="00857865"/>
    <w:rsid w:val="00860251"/>
    <w:rsid w:val="00862C82"/>
    <w:rsid w:val="0086336A"/>
    <w:rsid w:val="00864D70"/>
    <w:rsid w:val="00880864"/>
    <w:rsid w:val="008821C6"/>
    <w:rsid w:val="008822A9"/>
    <w:rsid w:val="0088389E"/>
    <w:rsid w:val="0088761C"/>
    <w:rsid w:val="00897F3A"/>
    <w:rsid w:val="008A2111"/>
    <w:rsid w:val="008A30B2"/>
    <w:rsid w:val="008A5C31"/>
    <w:rsid w:val="008A6775"/>
    <w:rsid w:val="008B4606"/>
    <w:rsid w:val="008B4BEE"/>
    <w:rsid w:val="008B5276"/>
    <w:rsid w:val="008B6AE2"/>
    <w:rsid w:val="008B7A6E"/>
    <w:rsid w:val="008C1F30"/>
    <w:rsid w:val="008C2299"/>
    <w:rsid w:val="008C6FB5"/>
    <w:rsid w:val="008C7254"/>
    <w:rsid w:val="008D6425"/>
    <w:rsid w:val="008E0D1E"/>
    <w:rsid w:val="008E0DBE"/>
    <w:rsid w:val="008E605A"/>
    <w:rsid w:val="008E7BEE"/>
    <w:rsid w:val="008F3A50"/>
    <w:rsid w:val="008F6116"/>
    <w:rsid w:val="008F6249"/>
    <w:rsid w:val="008F77BC"/>
    <w:rsid w:val="00903EB5"/>
    <w:rsid w:val="00906753"/>
    <w:rsid w:val="009110C1"/>
    <w:rsid w:val="00913358"/>
    <w:rsid w:val="00916550"/>
    <w:rsid w:val="009201F1"/>
    <w:rsid w:val="00924524"/>
    <w:rsid w:val="009272B8"/>
    <w:rsid w:val="0093054E"/>
    <w:rsid w:val="00931657"/>
    <w:rsid w:val="009325E8"/>
    <w:rsid w:val="00937BE6"/>
    <w:rsid w:val="009404A8"/>
    <w:rsid w:val="0094188C"/>
    <w:rsid w:val="0094360B"/>
    <w:rsid w:val="00943C6E"/>
    <w:rsid w:val="00946509"/>
    <w:rsid w:val="009514DF"/>
    <w:rsid w:val="00952102"/>
    <w:rsid w:val="009557D1"/>
    <w:rsid w:val="0096261B"/>
    <w:rsid w:val="0096473D"/>
    <w:rsid w:val="009672E1"/>
    <w:rsid w:val="00971670"/>
    <w:rsid w:val="00972EAA"/>
    <w:rsid w:val="00973894"/>
    <w:rsid w:val="009743FC"/>
    <w:rsid w:val="0097458E"/>
    <w:rsid w:val="009755B2"/>
    <w:rsid w:val="009758A4"/>
    <w:rsid w:val="00976BA3"/>
    <w:rsid w:val="00980E7F"/>
    <w:rsid w:val="00982580"/>
    <w:rsid w:val="009831FA"/>
    <w:rsid w:val="009870C0"/>
    <w:rsid w:val="00990E51"/>
    <w:rsid w:val="00991EFA"/>
    <w:rsid w:val="009959B8"/>
    <w:rsid w:val="00996E29"/>
    <w:rsid w:val="009A0426"/>
    <w:rsid w:val="009A1281"/>
    <w:rsid w:val="009B04A6"/>
    <w:rsid w:val="009B06B2"/>
    <w:rsid w:val="009B10E4"/>
    <w:rsid w:val="009B4449"/>
    <w:rsid w:val="009B5CCA"/>
    <w:rsid w:val="009D11BF"/>
    <w:rsid w:val="009D15F7"/>
    <w:rsid w:val="009D1674"/>
    <w:rsid w:val="009D7850"/>
    <w:rsid w:val="009E0673"/>
    <w:rsid w:val="009E1D66"/>
    <w:rsid w:val="009E2DC3"/>
    <w:rsid w:val="009E3D1E"/>
    <w:rsid w:val="009E5EEE"/>
    <w:rsid w:val="00A00D0C"/>
    <w:rsid w:val="00A03847"/>
    <w:rsid w:val="00A04F6D"/>
    <w:rsid w:val="00A07341"/>
    <w:rsid w:val="00A11F89"/>
    <w:rsid w:val="00A12BE1"/>
    <w:rsid w:val="00A16878"/>
    <w:rsid w:val="00A23328"/>
    <w:rsid w:val="00A2371F"/>
    <w:rsid w:val="00A23A39"/>
    <w:rsid w:val="00A23F1C"/>
    <w:rsid w:val="00A40ABB"/>
    <w:rsid w:val="00A52255"/>
    <w:rsid w:val="00A54A6D"/>
    <w:rsid w:val="00A552FD"/>
    <w:rsid w:val="00A55A65"/>
    <w:rsid w:val="00A60104"/>
    <w:rsid w:val="00A61E3E"/>
    <w:rsid w:val="00A62770"/>
    <w:rsid w:val="00A65C68"/>
    <w:rsid w:val="00A67652"/>
    <w:rsid w:val="00A72B32"/>
    <w:rsid w:val="00A72C70"/>
    <w:rsid w:val="00A7406A"/>
    <w:rsid w:val="00A752F9"/>
    <w:rsid w:val="00A846E2"/>
    <w:rsid w:val="00A85D51"/>
    <w:rsid w:val="00A8662E"/>
    <w:rsid w:val="00A929FD"/>
    <w:rsid w:val="00A945B1"/>
    <w:rsid w:val="00AA1117"/>
    <w:rsid w:val="00AA2133"/>
    <w:rsid w:val="00AA286E"/>
    <w:rsid w:val="00AA2CA5"/>
    <w:rsid w:val="00AB17F3"/>
    <w:rsid w:val="00AB27FB"/>
    <w:rsid w:val="00AB40E4"/>
    <w:rsid w:val="00AB5494"/>
    <w:rsid w:val="00AB5A49"/>
    <w:rsid w:val="00AB63D2"/>
    <w:rsid w:val="00AB68DD"/>
    <w:rsid w:val="00AC0062"/>
    <w:rsid w:val="00AC149A"/>
    <w:rsid w:val="00AC17D5"/>
    <w:rsid w:val="00AC37C7"/>
    <w:rsid w:val="00AC3FD3"/>
    <w:rsid w:val="00AC6333"/>
    <w:rsid w:val="00AD169B"/>
    <w:rsid w:val="00AD28F0"/>
    <w:rsid w:val="00AD58A1"/>
    <w:rsid w:val="00AD7527"/>
    <w:rsid w:val="00AE261D"/>
    <w:rsid w:val="00AE3390"/>
    <w:rsid w:val="00AE6680"/>
    <w:rsid w:val="00AF4CAC"/>
    <w:rsid w:val="00AF4DB9"/>
    <w:rsid w:val="00AF7D89"/>
    <w:rsid w:val="00B01027"/>
    <w:rsid w:val="00B045E9"/>
    <w:rsid w:val="00B07551"/>
    <w:rsid w:val="00B11E2D"/>
    <w:rsid w:val="00B14F23"/>
    <w:rsid w:val="00B1602F"/>
    <w:rsid w:val="00B160D7"/>
    <w:rsid w:val="00B16630"/>
    <w:rsid w:val="00B17EFB"/>
    <w:rsid w:val="00B2264B"/>
    <w:rsid w:val="00B22AE2"/>
    <w:rsid w:val="00B236BE"/>
    <w:rsid w:val="00B236FD"/>
    <w:rsid w:val="00B23C1A"/>
    <w:rsid w:val="00B24539"/>
    <w:rsid w:val="00B308EB"/>
    <w:rsid w:val="00B34554"/>
    <w:rsid w:val="00B35BF8"/>
    <w:rsid w:val="00B41082"/>
    <w:rsid w:val="00B42044"/>
    <w:rsid w:val="00B43B36"/>
    <w:rsid w:val="00B43D8F"/>
    <w:rsid w:val="00B442BB"/>
    <w:rsid w:val="00B5061C"/>
    <w:rsid w:val="00B50EB6"/>
    <w:rsid w:val="00B5353E"/>
    <w:rsid w:val="00B53626"/>
    <w:rsid w:val="00B53A97"/>
    <w:rsid w:val="00B55F9E"/>
    <w:rsid w:val="00B605C2"/>
    <w:rsid w:val="00B627B1"/>
    <w:rsid w:val="00B648B6"/>
    <w:rsid w:val="00B67A9E"/>
    <w:rsid w:val="00B708E6"/>
    <w:rsid w:val="00B72B35"/>
    <w:rsid w:val="00B7304D"/>
    <w:rsid w:val="00B73AA5"/>
    <w:rsid w:val="00B74B9D"/>
    <w:rsid w:val="00B76547"/>
    <w:rsid w:val="00B80236"/>
    <w:rsid w:val="00B80E64"/>
    <w:rsid w:val="00B83D24"/>
    <w:rsid w:val="00B87C70"/>
    <w:rsid w:val="00B90BDA"/>
    <w:rsid w:val="00B9297E"/>
    <w:rsid w:val="00B92EC9"/>
    <w:rsid w:val="00B93D20"/>
    <w:rsid w:val="00B97F7F"/>
    <w:rsid w:val="00BA038E"/>
    <w:rsid w:val="00BA2A21"/>
    <w:rsid w:val="00BA45FF"/>
    <w:rsid w:val="00BB1CC5"/>
    <w:rsid w:val="00BB1F55"/>
    <w:rsid w:val="00BB1FF8"/>
    <w:rsid w:val="00BB6E9A"/>
    <w:rsid w:val="00BC19A5"/>
    <w:rsid w:val="00BC2BDC"/>
    <w:rsid w:val="00BC4B0D"/>
    <w:rsid w:val="00BC4B67"/>
    <w:rsid w:val="00BC5953"/>
    <w:rsid w:val="00BD2CA8"/>
    <w:rsid w:val="00BD356B"/>
    <w:rsid w:val="00BD37F2"/>
    <w:rsid w:val="00BD38E9"/>
    <w:rsid w:val="00BE115D"/>
    <w:rsid w:val="00BE5D76"/>
    <w:rsid w:val="00BE631F"/>
    <w:rsid w:val="00BE6C31"/>
    <w:rsid w:val="00BE6D17"/>
    <w:rsid w:val="00BF0141"/>
    <w:rsid w:val="00BF4539"/>
    <w:rsid w:val="00C03D97"/>
    <w:rsid w:val="00C0449E"/>
    <w:rsid w:val="00C05B2D"/>
    <w:rsid w:val="00C067FF"/>
    <w:rsid w:val="00C0714A"/>
    <w:rsid w:val="00C121E4"/>
    <w:rsid w:val="00C13570"/>
    <w:rsid w:val="00C1467F"/>
    <w:rsid w:val="00C14A06"/>
    <w:rsid w:val="00C1688A"/>
    <w:rsid w:val="00C219B7"/>
    <w:rsid w:val="00C22274"/>
    <w:rsid w:val="00C22531"/>
    <w:rsid w:val="00C25A56"/>
    <w:rsid w:val="00C27274"/>
    <w:rsid w:val="00C317EF"/>
    <w:rsid w:val="00C32D88"/>
    <w:rsid w:val="00C335CB"/>
    <w:rsid w:val="00C34498"/>
    <w:rsid w:val="00C36DEC"/>
    <w:rsid w:val="00C40B4B"/>
    <w:rsid w:val="00C42198"/>
    <w:rsid w:val="00C42B59"/>
    <w:rsid w:val="00C4377E"/>
    <w:rsid w:val="00C470D8"/>
    <w:rsid w:val="00C470E4"/>
    <w:rsid w:val="00C52A06"/>
    <w:rsid w:val="00C531E4"/>
    <w:rsid w:val="00C61113"/>
    <w:rsid w:val="00C62AFA"/>
    <w:rsid w:val="00C63790"/>
    <w:rsid w:val="00C70621"/>
    <w:rsid w:val="00C70A78"/>
    <w:rsid w:val="00C77C6A"/>
    <w:rsid w:val="00C91AF0"/>
    <w:rsid w:val="00C932F9"/>
    <w:rsid w:val="00C96305"/>
    <w:rsid w:val="00C96BD2"/>
    <w:rsid w:val="00C96CD2"/>
    <w:rsid w:val="00C97AB0"/>
    <w:rsid w:val="00CA038A"/>
    <w:rsid w:val="00CA1305"/>
    <w:rsid w:val="00CA1535"/>
    <w:rsid w:val="00CA3387"/>
    <w:rsid w:val="00CA54FF"/>
    <w:rsid w:val="00CB086A"/>
    <w:rsid w:val="00CB102F"/>
    <w:rsid w:val="00CB1431"/>
    <w:rsid w:val="00CB2E06"/>
    <w:rsid w:val="00CB3E49"/>
    <w:rsid w:val="00CB70CF"/>
    <w:rsid w:val="00CB70F4"/>
    <w:rsid w:val="00CC5EB9"/>
    <w:rsid w:val="00CD02B2"/>
    <w:rsid w:val="00CD6CC1"/>
    <w:rsid w:val="00CE1F84"/>
    <w:rsid w:val="00CF24BD"/>
    <w:rsid w:val="00CF34D9"/>
    <w:rsid w:val="00CF36C0"/>
    <w:rsid w:val="00CF3FB3"/>
    <w:rsid w:val="00CF5A2A"/>
    <w:rsid w:val="00D03ACE"/>
    <w:rsid w:val="00D04503"/>
    <w:rsid w:val="00D0566E"/>
    <w:rsid w:val="00D114DE"/>
    <w:rsid w:val="00D16CE3"/>
    <w:rsid w:val="00D2114A"/>
    <w:rsid w:val="00D232E3"/>
    <w:rsid w:val="00D23554"/>
    <w:rsid w:val="00D273D2"/>
    <w:rsid w:val="00D312D0"/>
    <w:rsid w:val="00D3350D"/>
    <w:rsid w:val="00D338EB"/>
    <w:rsid w:val="00D33B7A"/>
    <w:rsid w:val="00D43690"/>
    <w:rsid w:val="00D46556"/>
    <w:rsid w:val="00D46A1F"/>
    <w:rsid w:val="00D512F1"/>
    <w:rsid w:val="00D51F2E"/>
    <w:rsid w:val="00D56107"/>
    <w:rsid w:val="00D61771"/>
    <w:rsid w:val="00D617B4"/>
    <w:rsid w:val="00D62185"/>
    <w:rsid w:val="00D64FB3"/>
    <w:rsid w:val="00D66B59"/>
    <w:rsid w:val="00D71C88"/>
    <w:rsid w:val="00D73C30"/>
    <w:rsid w:val="00D750D3"/>
    <w:rsid w:val="00D75722"/>
    <w:rsid w:val="00D81DC5"/>
    <w:rsid w:val="00D82E3F"/>
    <w:rsid w:val="00D83256"/>
    <w:rsid w:val="00D859C5"/>
    <w:rsid w:val="00D90C4E"/>
    <w:rsid w:val="00D9144C"/>
    <w:rsid w:val="00D92DEC"/>
    <w:rsid w:val="00D95DAC"/>
    <w:rsid w:val="00DA4E72"/>
    <w:rsid w:val="00DB1B3B"/>
    <w:rsid w:val="00DB6216"/>
    <w:rsid w:val="00DC0572"/>
    <w:rsid w:val="00DC0B7F"/>
    <w:rsid w:val="00DC26EB"/>
    <w:rsid w:val="00DC69F0"/>
    <w:rsid w:val="00DC726B"/>
    <w:rsid w:val="00DD3477"/>
    <w:rsid w:val="00DD3D08"/>
    <w:rsid w:val="00DE104F"/>
    <w:rsid w:val="00DF0873"/>
    <w:rsid w:val="00DF491A"/>
    <w:rsid w:val="00E01741"/>
    <w:rsid w:val="00E01DA5"/>
    <w:rsid w:val="00E030CF"/>
    <w:rsid w:val="00E07307"/>
    <w:rsid w:val="00E10574"/>
    <w:rsid w:val="00E15C41"/>
    <w:rsid w:val="00E16EFA"/>
    <w:rsid w:val="00E20B59"/>
    <w:rsid w:val="00E2233A"/>
    <w:rsid w:val="00E23614"/>
    <w:rsid w:val="00E339D0"/>
    <w:rsid w:val="00E40866"/>
    <w:rsid w:val="00E40BC4"/>
    <w:rsid w:val="00E473DA"/>
    <w:rsid w:val="00E50778"/>
    <w:rsid w:val="00E53BBD"/>
    <w:rsid w:val="00E5635C"/>
    <w:rsid w:val="00E57156"/>
    <w:rsid w:val="00E60CE6"/>
    <w:rsid w:val="00E61274"/>
    <w:rsid w:val="00E6265B"/>
    <w:rsid w:val="00E71FB1"/>
    <w:rsid w:val="00E73E19"/>
    <w:rsid w:val="00E75CC3"/>
    <w:rsid w:val="00E82132"/>
    <w:rsid w:val="00E82C98"/>
    <w:rsid w:val="00E87259"/>
    <w:rsid w:val="00E90BAC"/>
    <w:rsid w:val="00E91AC2"/>
    <w:rsid w:val="00E9222F"/>
    <w:rsid w:val="00E9302D"/>
    <w:rsid w:val="00E93DF1"/>
    <w:rsid w:val="00EA384E"/>
    <w:rsid w:val="00EA6FAB"/>
    <w:rsid w:val="00EA766B"/>
    <w:rsid w:val="00EA76FB"/>
    <w:rsid w:val="00EB31FC"/>
    <w:rsid w:val="00EB401E"/>
    <w:rsid w:val="00EB6B16"/>
    <w:rsid w:val="00EC2939"/>
    <w:rsid w:val="00ED0B37"/>
    <w:rsid w:val="00ED1A03"/>
    <w:rsid w:val="00ED2C34"/>
    <w:rsid w:val="00ED3D7A"/>
    <w:rsid w:val="00ED4286"/>
    <w:rsid w:val="00ED461F"/>
    <w:rsid w:val="00ED75FE"/>
    <w:rsid w:val="00EE164B"/>
    <w:rsid w:val="00EE2B3F"/>
    <w:rsid w:val="00EE5202"/>
    <w:rsid w:val="00EE6040"/>
    <w:rsid w:val="00EF0227"/>
    <w:rsid w:val="00EF0B4E"/>
    <w:rsid w:val="00F005AE"/>
    <w:rsid w:val="00F00D4F"/>
    <w:rsid w:val="00F01238"/>
    <w:rsid w:val="00F01F99"/>
    <w:rsid w:val="00F044C3"/>
    <w:rsid w:val="00F14633"/>
    <w:rsid w:val="00F20FE1"/>
    <w:rsid w:val="00F25572"/>
    <w:rsid w:val="00F25591"/>
    <w:rsid w:val="00F27099"/>
    <w:rsid w:val="00F32B6A"/>
    <w:rsid w:val="00F33258"/>
    <w:rsid w:val="00F34859"/>
    <w:rsid w:val="00F36AC2"/>
    <w:rsid w:val="00F37105"/>
    <w:rsid w:val="00F37FF6"/>
    <w:rsid w:val="00F472FB"/>
    <w:rsid w:val="00F47FA0"/>
    <w:rsid w:val="00F52A12"/>
    <w:rsid w:val="00F552BF"/>
    <w:rsid w:val="00F64178"/>
    <w:rsid w:val="00F6484A"/>
    <w:rsid w:val="00F67FBF"/>
    <w:rsid w:val="00F70BE7"/>
    <w:rsid w:val="00F71FF3"/>
    <w:rsid w:val="00F722D8"/>
    <w:rsid w:val="00F7406D"/>
    <w:rsid w:val="00F9004C"/>
    <w:rsid w:val="00F9200F"/>
    <w:rsid w:val="00F9617B"/>
    <w:rsid w:val="00F96180"/>
    <w:rsid w:val="00FA0590"/>
    <w:rsid w:val="00FA091B"/>
    <w:rsid w:val="00FA31C3"/>
    <w:rsid w:val="00FA34BA"/>
    <w:rsid w:val="00FA59C2"/>
    <w:rsid w:val="00FA65F3"/>
    <w:rsid w:val="00FA779B"/>
    <w:rsid w:val="00FB27AC"/>
    <w:rsid w:val="00FB5C5D"/>
    <w:rsid w:val="00FB6839"/>
    <w:rsid w:val="00FB735E"/>
    <w:rsid w:val="00FB7F73"/>
    <w:rsid w:val="00FC1F84"/>
    <w:rsid w:val="00FC3641"/>
    <w:rsid w:val="00FC68A3"/>
    <w:rsid w:val="00FC6B08"/>
    <w:rsid w:val="00FD29BD"/>
    <w:rsid w:val="00FD3098"/>
    <w:rsid w:val="00FD36B4"/>
    <w:rsid w:val="00FD5BC0"/>
    <w:rsid w:val="00FE2E98"/>
    <w:rsid w:val="00FE4A69"/>
    <w:rsid w:val="00FF35B7"/>
    <w:rsid w:val="00FF6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2"/>
    </o:shapelayout>
  </w:shapeDefaults>
  <w:decimalSymbol w:val=","/>
  <w:listSeparator w:val=";"/>
  <w14:docId w14:val="1C076EDF"/>
  <w15:docId w15:val="{E1EE4414-ED74-413D-86D0-298886EBE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3F6C27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C1688A"/>
    <w:pPr>
      <w:ind w:left="720"/>
      <w:contextualSpacing/>
    </w:pPr>
  </w:style>
  <w:style w:type="table" w:styleId="Tabellenraster">
    <w:name w:val="Table Grid"/>
    <w:basedOn w:val="NormaleTabelle"/>
    <w:uiPriority w:val="59"/>
    <w:rsid w:val="00D66B5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3A4823"/>
    <w:pPr>
      <w:tabs>
        <w:tab w:val="center" w:pos="4513"/>
        <w:tab w:val="right" w:pos="9026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3A4823"/>
  </w:style>
  <w:style w:type="paragraph" w:styleId="Fuzeile">
    <w:name w:val="footer"/>
    <w:basedOn w:val="Standard"/>
    <w:link w:val="FuzeileZchn"/>
    <w:uiPriority w:val="99"/>
    <w:unhideWhenUsed/>
    <w:rsid w:val="003A4823"/>
    <w:pPr>
      <w:tabs>
        <w:tab w:val="center" w:pos="4513"/>
        <w:tab w:val="right" w:pos="9026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3A4823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3A4823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3A4823"/>
    <w:rPr>
      <w:rFonts w:ascii="Tahoma" w:hAnsi="Tahoma" w:cs="Tahoma"/>
      <w:sz w:val="16"/>
      <w:szCs w:val="16"/>
    </w:rPr>
  </w:style>
  <w:style w:type="paragraph" w:customStyle="1" w:styleId="JS-AufzhlungsboxBibeltexte">
    <w:name w:val="JS-Aufzählungsbox Bibeltexte"/>
    <w:basedOn w:val="Listenabsatz"/>
    <w:qFormat/>
    <w:rsid w:val="001C78A5"/>
    <w:pPr>
      <w:numPr>
        <w:numId w:val="9"/>
      </w:numPr>
      <w:tabs>
        <w:tab w:val="num" w:pos="360"/>
      </w:tabs>
      <w:spacing w:after="0" w:line="264" w:lineRule="auto"/>
      <w:ind w:left="227" w:hanging="227"/>
      <w:contextualSpacing w:val="0"/>
      <w:jc w:val="left"/>
    </w:pPr>
    <w:rPr>
      <w:rFonts w:eastAsia="Calibri" w:cstheme="minorHAnsi"/>
      <w:sz w:val="20"/>
    </w:rPr>
  </w:style>
  <w:style w:type="paragraph" w:customStyle="1" w:styleId="JS-berschriftTrkis">
    <w:name w:val="JS-Überschrift Türkis"/>
    <w:basedOn w:val="Standard"/>
    <w:rsid w:val="00A03847"/>
    <w:pPr>
      <w:spacing w:after="0" w:line="360" w:lineRule="auto"/>
      <w:jc w:val="left"/>
    </w:pPr>
    <w:rPr>
      <w:rFonts w:ascii="Calibri" w:eastAsia="Times New Roman" w:hAnsi="Calibri" w:cs="Times New Roman"/>
      <w:b/>
      <w:bCs/>
      <w:color w:val="2EB2C2"/>
      <w:kern w:val="28"/>
      <w:sz w:val="26"/>
      <w:szCs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3CB143A1434E489E05900467EF3BA0" ma:contentTypeVersion="1" ma:contentTypeDescription="Ein neues Dokument erstellen." ma:contentTypeScope="" ma:versionID="965ded6d03e304d1076752c472819284">
  <xsd:schema xmlns:xsd="http://www.w3.org/2001/XMLSchema" xmlns:xs="http://www.w3.org/2001/XMLSchema" xmlns:p="http://schemas.microsoft.com/office/2006/metadata/properties" xmlns:ns3="c4ee2f0f-aa1d-4665-926d-ca7f724e718d" targetNamespace="http://schemas.microsoft.com/office/2006/metadata/properties" ma:root="true" ma:fieldsID="d269f16506055d5d23c6173f8ae43468" ns3:_="">
    <xsd:import namespace="c4ee2f0f-aa1d-4665-926d-ca7f724e718d"/>
    <xsd:element name="properties">
      <xsd:complexType>
        <xsd:sequence>
          <xsd:element name="documentManagement">
            <xsd:complexType>
              <xsd:all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ee2f0f-aa1d-4665-926d-ca7f724e718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DD9002-FE69-4C1D-BBC6-90069A9ACE5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18EDFFB-82C8-41C0-B5AA-3453C4B69B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4E0CEF-303E-48D3-958C-92B24C4C32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388D39E-CEF3-400C-BABC-4B9F6D4392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ee2f0f-aa1d-4665-926d-ca7f724e71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1</Words>
  <Characters>2088</Characters>
  <Application>Microsoft Office Word</Application>
  <DocSecurity>0</DocSecurity>
  <Lines>17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Dörnbrack</dc:creator>
  <cp:lastModifiedBy>Michael Doernbrack</cp:lastModifiedBy>
  <cp:revision>976</cp:revision>
  <cp:lastPrinted>2023-11-02T13:06:00Z</cp:lastPrinted>
  <dcterms:created xsi:type="dcterms:W3CDTF">2013-11-22T14:10:00Z</dcterms:created>
  <dcterms:modified xsi:type="dcterms:W3CDTF">2023-11-02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3CB143A1434E489E05900467EF3BA0</vt:lpwstr>
  </property>
  <property fmtid="{D5CDD505-2E9C-101B-9397-08002B2CF9AE}" pid="3" name="GrammarlyDocumentId">
    <vt:lpwstr>f6d4f04fb30b42a2d9a94a2808d6c6383955f0e8fbe492d2590d8df3c1fa12c7</vt:lpwstr>
  </property>
</Properties>
</file>